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6"/>
        <w:tblpPr w:leftFromText="180" w:rightFromText="180" w:vertAnchor="page" w:horzAnchor="margin" w:tblpXSpec="center" w:tblpY="1081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1A6931" w:rsidRPr="009F56CE" w14:paraId="3C483625" w14:textId="77777777" w:rsidTr="00C82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7171F81C" w14:textId="77777777" w:rsidR="001A6931" w:rsidRPr="006373AA" w:rsidRDefault="001A6931" w:rsidP="00C82180">
            <w:pPr>
              <w:bidi/>
              <w:spacing w:after="0" w:line="240" w:lineRule="auto"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چهارشنبه   13/02/1402</w:t>
            </w:r>
          </w:p>
        </w:tc>
      </w:tr>
      <w:tr w:rsidR="00FD0904" w:rsidRPr="00A14BE0" w14:paraId="6EEED1A5" w14:textId="77777777" w:rsidTr="00FD0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3951F98A" w14:textId="77777777" w:rsidR="00240A6D" w:rsidRDefault="00240A6D" w:rsidP="001A6931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اول</w:t>
            </w:r>
          </w:p>
          <w:p w14:paraId="18DF03A5" w14:textId="77777777" w:rsidR="00FD0904" w:rsidRPr="001A6931" w:rsidRDefault="00FD0904" w:rsidP="00240A6D">
            <w:pPr>
              <w:bidi/>
              <w:jc w:val="center"/>
              <w:rPr>
                <w:rFonts w:ascii="Calibri" w:eastAsia="Times New Roman" w:hAnsi="Calibri" w:cs="B Nazanin"/>
                <w:b w:val="0"/>
                <w:bCs w:val="0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>اثرات منابع انرژی بر محیط زیست</w:t>
            </w:r>
          </w:p>
        </w:tc>
        <w:tc>
          <w:tcPr>
            <w:tcW w:w="1134" w:type="dxa"/>
            <w:vMerge w:val="restart"/>
            <w:vAlign w:val="center"/>
          </w:tcPr>
          <w:p w14:paraId="3E9B829F" w14:textId="77777777" w:rsidR="00FD0904" w:rsidRPr="001A6931" w:rsidRDefault="00FD0904" w:rsidP="001A7482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  <w:r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8:30</w:t>
            </w:r>
          </w:p>
        </w:tc>
      </w:tr>
      <w:tr w:rsidR="00FD0904" w:rsidRPr="00A14BE0" w14:paraId="58FE4433" w14:textId="77777777" w:rsidTr="001A6931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AED9682" w14:textId="77777777" w:rsidR="00FD0904" w:rsidRPr="001A6931" w:rsidRDefault="00FD0904" w:rsidP="001A6931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جذب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لایند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کسی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ربن</w:t>
            </w:r>
            <w:r w:rsidRPr="001A6931">
              <w:rPr>
                <w:rFonts w:cs="B Nazanin"/>
                <w:sz w:val="24"/>
                <w:szCs w:val="24"/>
              </w:rPr>
              <w:t xml:space="preserve"> (CO2)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وسط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راکتو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ست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چرخان</w:t>
            </w:r>
            <w:r w:rsidRPr="001A6931">
              <w:rPr>
                <w:rFonts w:cs="B Nazanin"/>
                <w:sz w:val="24"/>
                <w:szCs w:val="24"/>
              </w:rPr>
              <w:t xml:space="preserve"> (RPB)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ذرات</w:t>
            </w:r>
            <w:r w:rsidRPr="001A6931">
              <w:rPr>
                <w:rFonts w:cs="B Nazanin"/>
                <w:sz w:val="24"/>
                <w:szCs w:val="24"/>
              </w:rPr>
              <w:t xml:space="preserve"> CaCO3</w:t>
            </w:r>
          </w:p>
        </w:tc>
        <w:tc>
          <w:tcPr>
            <w:tcW w:w="2238" w:type="dxa"/>
            <w:vAlign w:val="center"/>
          </w:tcPr>
          <w:p w14:paraId="47AF3CAC" w14:textId="5FA68C32" w:rsidR="00FD0904" w:rsidRDefault="000B4136" w:rsidP="001A69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FD0904"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قاسمی</w:t>
            </w:r>
            <w:r w:rsidR="00FD0904"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7B3E4E5" w14:textId="0C600FCE" w:rsidR="0064327F" w:rsidRPr="00026827" w:rsidRDefault="000B4136" w:rsidP="0064327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ر </w:t>
            </w:r>
            <w:r w:rsidR="0064327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یدری </w:t>
            </w:r>
          </w:p>
        </w:tc>
        <w:tc>
          <w:tcPr>
            <w:tcW w:w="1134" w:type="dxa"/>
            <w:vMerge/>
            <w:vAlign w:val="center"/>
          </w:tcPr>
          <w:p w14:paraId="7B612611" w14:textId="77777777" w:rsidR="00FD0904" w:rsidRPr="00A14BE0" w:rsidRDefault="00FD0904" w:rsidP="001A6931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FD0904" w:rsidRPr="00A14BE0" w14:paraId="0C4C69DF" w14:textId="77777777" w:rsidTr="001A6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D8B3344" w14:textId="77777777" w:rsidR="00FD0904" w:rsidRPr="001A6931" w:rsidRDefault="00FD0904" w:rsidP="001A6931">
            <w:pPr>
              <w:bidi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کاهش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نز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وجو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نزی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وسط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اتالیست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دو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فلز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نیکل</w:t>
            </w:r>
            <w:r w:rsidRPr="001A6931">
              <w:rPr>
                <w:rFonts w:cs="B Nazanin"/>
                <w:sz w:val="24"/>
                <w:szCs w:val="24"/>
                <w:rtl/>
              </w:rPr>
              <w:t>-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بالت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گاما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لومینا</w:t>
            </w:r>
          </w:p>
        </w:tc>
        <w:tc>
          <w:tcPr>
            <w:tcW w:w="2238" w:type="dxa"/>
            <w:vAlign w:val="center"/>
          </w:tcPr>
          <w:p w14:paraId="127219D8" w14:textId="789F992F" w:rsidR="00FD0904" w:rsidRDefault="000B4136" w:rsidP="001A69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هراب </w:t>
            </w:r>
            <w:r w:rsidR="00FD0904"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فتحی</w:t>
            </w:r>
            <w:r w:rsidR="00FD0904"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03A9045" w14:textId="25E48102" w:rsidR="0064327F" w:rsidRPr="00026827" w:rsidRDefault="000B4136" w:rsidP="0064327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64327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یدری </w:t>
            </w:r>
          </w:p>
        </w:tc>
        <w:tc>
          <w:tcPr>
            <w:tcW w:w="1134" w:type="dxa"/>
            <w:vMerge/>
          </w:tcPr>
          <w:p w14:paraId="71BD755D" w14:textId="77777777" w:rsidR="00FD0904" w:rsidRPr="00A14BE0" w:rsidRDefault="00FD0904" w:rsidP="00105C7A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FD0904" w:rsidRPr="00A14BE0" w14:paraId="4CA26C32" w14:textId="77777777" w:rsidTr="001A6931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A8657DE" w14:textId="77777777" w:rsidR="00FD0904" w:rsidRPr="001A6931" w:rsidRDefault="00FD0904" w:rsidP="001A6931">
            <w:pPr>
              <w:bidi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گوگردزدای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ایع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جاذب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نیتریدبو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زوحفره</w:t>
            </w:r>
          </w:p>
        </w:tc>
        <w:tc>
          <w:tcPr>
            <w:tcW w:w="2238" w:type="dxa"/>
            <w:vAlign w:val="center"/>
          </w:tcPr>
          <w:p w14:paraId="36F3C3C0" w14:textId="49409AA6" w:rsidR="007A3D9C" w:rsidRDefault="000B4136" w:rsidP="001A69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رضا </w:t>
            </w:r>
            <w:r w:rsidR="007A3D9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سنی </w:t>
            </w:r>
          </w:p>
          <w:p w14:paraId="5BB86D98" w14:textId="023D1412" w:rsidR="00FD0904" w:rsidRDefault="000B4136" w:rsidP="007A3D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واد </w:t>
            </w:r>
            <w:r w:rsidR="00FD0904"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احمدپور</w:t>
            </w:r>
            <w:r w:rsidR="00FD0904"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EE5C0E8" w14:textId="3E87E3A1" w:rsidR="007A3D9C" w:rsidRPr="007A3D9C" w:rsidRDefault="000B4136" w:rsidP="007A3D9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7A3D9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رضا </w:t>
            </w:r>
            <w:r w:rsidR="007A3D9C" w:rsidRPr="007A3D9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عبانیان </w:t>
            </w:r>
          </w:p>
        </w:tc>
        <w:tc>
          <w:tcPr>
            <w:tcW w:w="1134" w:type="dxa"/>
            <w:vMerge/>
          </w:tcPr>
          <w:p w14:paraId="0F265548" w14:textId="77777777" w:rsidR="00FD0904" w:rsidRPr="00A14BE0" w:rsidRDefault="00FD0904" w:rsidP="00105C7A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FD0904" w:rsidRPr="00A14BE0" w14:paraId="09EF04BF" w14:textId="77777777" w:rsidTr="00F57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E1D871E" w14:textId="77777777" w:rsidR="00FD0904" w:rsidRPr="001A6931" w:rsidRDefault="00FD0904" w:rsidP="001A6931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جذب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سطح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لایند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رن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ل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مک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چارچوب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ل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فلزی</w:t>
            </w:r>
          </w:p>
        </w:tc>
        <w:tc>
          <w:tcPr>
            <w:tcW w:w="2238" w:type="dxa"/>
            <w:vAlign w:val="center"/>
          </w:tcPr>
          <w:p w14:paraId="6505A3FF" w14:textId="3767E321" w:rsidR="00FD0904" w:rsidRDefault="000B4136" w:rsidP="001A69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ن </w:t>
            </w:r>
            <w:r w:rsidR="00FD0904"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علمداری</w:t>
            </w:r>
            <w:r w:rsidR="00FD0904"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DD55248" w14:textId="17F06969" w:rsidR="007A3D9C" w:rsidRPr="00026827" w:rsidRDefault="000B4136" w:rsidP="007A3D9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ژیلا </w:t>
            </w:r>
            <w:r w:rsidR="007A3D9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پور جورنی </w:t>
            </w:r>
          </w:p>
        </w:tc>
        <w:tc>
          <w:tcPr>
            <w:tcW w:w="1134" w:type="dxa"/>
            <w:vMerge/>
            <w:vAlign w:val="center"/>
          </w:tcPr>
          <w:p w14:paraId="1BC25978" w14:textId="77777777" w:rsidR="00FD0904" w:rsidRPr="00A14BE0" w:rsidRDefault="00FD0904" w:rsidP="001A6931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FD0904" w:rsidRPr="00A14BE0" w14:paraId="5E0171B6" w14:textId="77777777" w:rsidTr="001A6931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195D70C" w14:textId="77777777" w:rsidR="00FD0904" w:rsidRPr="001D50B0" w:rsidRDefault="00FD0904" w:rsidP="001A6931">
            <w:pPr>
              <w:bidi/>
              <w:rPr>
                <w:rFonts w:cs="B Nazanin"/>
                <w:sz w:val="24"/>
                <w:szCs w:val="24"/>
              </w:rPr>
            </w:pPr>
            <w:r w:rsidRPr="001D50B0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آلودگی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فلزات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سنگین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سرب،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کادمیوم،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کروم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روی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)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رودخانه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عباس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آباد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شهر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همدان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D50B0">
              <w:rPr>
                <w:rFonts w:cs="B Nazanin" w:hint="cs"/>
                <w:sz w:val="24"/>
                <w:szCs w:val="24"/>
                <w:rtl/>
              </w:rPr>
              <w:t>سال</w:t>
            </w:r>
            <w:r w:rsidRPr="001D50B0">
              <w:rPr>
                <w:rFonts w:cs="B Nazanin"/>
                <w:sz w:val="24"/>
                <w:szCs w:val="24"/>
                <w:rtl/>
              </w:rPr>
              <w:t xml:space="preserve"> 1393</w:t>
            </w:r>
          </w:p>
        </w:tc>
        <w:tc>
          <w:tcPr>
            <w:tcW w:w="2238" w:type="dxa"/>
            <w:vAlign w:val="center"/>
          </w:tcPr>
          <w:p w14:paraId="5C67C205" w14:textId="4836C5EC" w:rsidR="00FD0904" w:rsidRPr="001D50B0" w:rsidRDefault="000B4136" w:rsidP="001A69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امد </w:t>
            </w:r>
            <w:r w:rsidR="00FD0904"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>مرادی</w:t>
            </w:r>
            <w:r w:rsidR="00FD0904" w:rsidRPr="001D50B0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38B31C8" w14:textId="77777777" w:rsidR="00FD0904" w:rsidRPr="00A14BE0" w:rsidRDefault="00FD0904" w:rsidP="001A69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2AD83AD9" w14:textId="77777777" w:rsidTr="001A6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1B11523" w14:textId="3289D45F" w:rsidR="0021236D" w:rsidRPr="001D50B0" w:rsidRDefault="0021236D" w:rsidP="0021236D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6373AA">
              <w:rPr>
                <w:rFonts w:cs="B Nazanin" w:hint="cs"/>
                <w:sz w:val="24"/>
                <w:szCs w:val="24"/>
                <w:rtl/>
              </w:rPr>
              <w:t>محاسب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کس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حجمی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هیدرات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متان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تشکیل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رآکتور</w:t>
            </w:r>
            <w:r w:rsidRPr="006373A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73AA">
              <w:rPr>
                <w:rFonts w:cs="B Nazanin" w:hint="cs"/>
                <w:sz w:val="24"/>
                <w:szCs w:val="24"/>
                <w:rtl/>
              </w:rPr>
              <w:t>ثابت</w:t>
            </w:r>
          </w:p>
        </w:tc>
        <w:tc>
          <w:tcPr>
            <w:tcW w:w="2238" w:type="dxa"/>
            <w:vAlign w:val="center"/>
          </w:tcPr>
          <w:p w14:paraId="5B835021" w14:textId="77777777" w:rsidR="0021236D" w:rsidRPr="00EB43AA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B43AA">
              <w:rPr>
                <w:rFonts w:cs="B Nazanin" w:hint="cs"/>
                <w:b/>
                <w:bCs/>
                <w:sz w:val="24"/>
                <w:szCs w:val="24"/>
                <w:rtl/>
              </w:rPr>
              <w:t>ابوالفضل محمدی</w:t>
            </w:r>
          </w:p>
          <w:p w14:paraId="1184D295" w14:textId="57A5E6D7" w:rsidR="0021236D" w:rsidRPr="001D50B0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B43AA">
              <w:rPr>
                <w:rFonts w:cs="B Nazanin" w:hint="cs"/>
                <w:b/>
                <w:bCs/>
                <w:sz w:val="24"/>
                <w:szCs w:val="24"/>
                <w:rtl/>
              </w:rPr>
              <w:t>مریم حکیمی‌زاده</w:t>
            </w:r>
          </w:p>
        </w:tc>
        <w:tc>
          <w:tcPr>
            <w:tcW w:w="1134" w:type="dxa"/>
          </w:tcPr>
          <w:p w14:paraId="2F8F6310" w14:textId="77777777" w:rsidR="0021236D" w:rsidRPr="00A14BE0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4C5757AA" w14:textId="77777777" w:rsidTr="00FD0904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78744BD3" w14:textId="77777777" w:rsidR="0021236D" w:rsidRDefault="0021236D" w:rsidP="0021236D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دوم</w:t>
            </w:r>
          </w:p>
          <w:p w14:paraId="208DCF65" w14:textId="77777777" w:rsidR="0021236D" w:rsidRPr="00A14BE0" w:rsidRDefault="0021236D" w:rsidP="0021236D">
            <w:pPr>
              <w:bidi/>
              <w:jc w:val="center"/>
              <w:rPr>
                <w:rFonts w:cs="B Nazanin"/>
                <w:b w:val="0"/>
                <w:bCs w:val="0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اثرات منابع انرژی بر محیط زیست</w:t>
            </w:r>
            <w:r w:rsidRPr="00167B90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</w:t>
            </w: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و </w:t>
            </w:r>
            <w:r w:rsidRPr="00167B90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انرژی </w:t>
            </w: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مواج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7B5A2556" w14:textId="77777777" w:rsidR="0021236D" w:rsidRPr="00A14BE0" w:rsidRDefault="0021236D" w:rsidP="002123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9:30-9</w:t>
            </w:r>
          </w:p>
        </w:tc>
      </w:tr>
      <w:tr w:rsidR="0021236D" w:rsidRPr="00A14BE0" w14:paraId="3176EB0B" w14:textId="77777777" w:rsidTr="00FD0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DCB05AD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نقش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جدیدپذی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اهش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رون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یاب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زایی</w:t>
            </w:r>
          </w:p>
        </w:tc>
        <w:tc>
          <w:tcPr>
            <w:tcW w:w="2238" w:type="dxa"/>
            <w:tcBorders>
              <w:bottom w:val="single" w:sz="4" w:space="0" w:color="D99594"/>
            </w:tcBorders>
            <w:vAlign w:val="center"/>
          </w:tcPr>
          <w:p w14:paraId="1316F4F1" w14:textId="03BBF16B" w:rsidR="0021236D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محمد غلام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00A58D6D" w14:textId="5EF947C8" w:rsidR="0021236D" w:rsidRPr="00026827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تضی اکبری </w:t>
            </w: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6A2F3E53" w14:textId="77777777" w:rsidR="0021236D" w:rsidRPr="00A14BE0" w:rsidRDefault="0021236D" w:rsidP="002123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702EF24B" w14:textId="77777777" w:rsidTr="00FD0904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A23D1B9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مدلساز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خش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عرض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لکتریک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ست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هر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دف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فزایش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سهم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جدیدپذیر</w:t>
            </w:r>
          </w:p>
        </w:tc>
        <w:tc>
          <w:tcPr>
            <w:tcW w:w="2238" w:type="dxa"/>
            <w:tcBorders>
              <w:top w:val="single" w:sz="4" w:space="0" w:color="D99594"/>
            </w:tcBorders>
            <w:vAlign w:val="center"/>
          </w:tcPr>
          <w:p w14:paraId="0B31800D" w14:textId="0F17DF61" w:rsidR="0021236D" w:rsidRPr="00026827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حدیث قائیدرحمت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  <w:shd w:val="clear" w:color="auto" w:fill="auto"/>
          </w:tcPr>
          <w:p w14:paraId="050A1E09" w14:textId="77777777" w:rsidR="0021236D" w:rsidRPr="00A14BE0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11EE496C" w14:textId="77777777" w:rsidTr="00FD0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4121BD5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lastRenderedPageBreak/>
              <w:t>مطالع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سطح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آماد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فن‌آور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اکرو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بدل‌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جری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شندی</w:t>
            </w:r>
          </w:p>
        </w:tc>
        <w:tc>
          <w:tcPr>
            <w:tcW w:w="2238" w:type="dxa"/>
            <w:vAlign w:val="center"/>
          </w:tcPr>
          <w:p w14:paraId="2DD68EFE" w14:textId="09B5F008" w:rsidR="0021236D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پیده امیری توسلی </w:t>
            </w:r>
          </w:p>
          <w:p w14:paraId="55C2AC7E" w14:textId="78200C62" w:rsidR="0021236D" w:rsidRPr="00FA4511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سید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جلال همت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  <w:shd w:val="clear" w:color="auto" w:fill="auto"/>
          </w:tcPr>
          <w:p w14:paraId="2860501E" w14:textId="77777777" w:rsidR="0021236D" w:rsidRPr="00A14BE0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0B9F13A2" w14:textId="77777777" w:rsidTr="00FD0904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D836263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طرح‌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فهوم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بدل‌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جری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کشندی</w:t>
            </w:r>
          </w:p>
        </w:tc>
        <w:tc>
          <w:tcPr>
            <w:tcW w:w="2238" w:type="dxa"/>
            <w:vAlign w:val="center"/>
          </w:tcPr>
          <w:p w14:paraId="266E9CDF" w14:textId="36741AD1" w:rsidR="0021236D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پیده امیری توسلی </w:t>
            </w:r>
          </w:p>
          <w:p w14:paraId="34626BF9" w14:textId="70915BDD" w:rsidR="0021236D" w:rsidRPr="00026827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سید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جلال همت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  <w:shd w:val="clear" w:color="auto" w:fill="auto"/>
          </w:tcPr>
          <w:p w14:paraId="3ED4FA9C" w14:textId="77777777" w:rsidR="0021236D" w:rsidRPr="00A14BE0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2AC626B4" w14:textId="77777777" w:rsidTr="0024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70C0E2F9" w14:textId="77777777" w:rsidR="0021236D" w:rsidRDefault="0021236D" w:rsidP="0021236D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سوم</w:t>
            </w:r>
          </w:p>
          <w:p w14:paraId="32D06258" w14:textId="77777777" w:rsidR="0021236D" w:rsidRPr="00240A6D" w:rsidRDefault="0021236D" w:rsidP="002123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>انرژی خورشيدی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و باد</w:t>
            </w:r>
          </w:p>
        </w:tc>
        <w:tc>
          <w:tcPr>
            <w:tcW w:w="1134" w:type="dxa"/>
            <w:vMerge w:val="restart"/>
            <w:vAlign w:val="center"/>
          </w:tcPr>
          <w:p w14:paraId="7F59956B" w14:textId="77777777" w:rsidR="0021236D" w:rsidRPr="00A14BE0" w:rsidRDefault="0021236D" w:rsidP="0021236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10-9:30</w:t>
            </w:r>
          </w:p>
        </w:tc>
      </w:tr>
      <w:tr w:rsidR="0021236D" w:rsidRPr="00A14BE0" w14:paraId="373D1203" w14:textId="77777777" w:rsidTr="00167B9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EC7928C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بهبو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پایدار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ي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قدرت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تصل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زارع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ا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رکیب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1A6931">
              <w:rPr>
                <w:rFonts w:cs="B Nazanin"/>
                <w:sz w:val="24"/>
                <w:szCs w:val="24"/>
              </w:rPr>
              <w:t xml:space="preserve"> STATCOM</w:t>
            </w:r>
          </w:p>
        </w:tc>
        <w:tc>
          <w:tcPr>
            <w:tcW w:w="2238" w:type="dxa"/>
            <w:vAlign w:val="center"/>
          </w:tcPr>
          <w:p w14:paraId="739A66E3" w14:textId="0984B54E" w:rsidR="0021236D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زهرا قدیم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94DBF75" w14:textId="30803BE8" w:rsidR="0021236D" w:rsidRPr="00026827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کرمی </w:t>
            </w:r>
          </w:p>
        </w:tc>
        <w:tc>
          <w:tcPr>
            <w:tcW w:w="1134" w:type="dxa"/>
            <w:vMerge/>
            <w:vAlign w:val="center"/>
          </w:tcPr>
          <w:p w14:paraId="56B6A0A1" w14:textId="77777777" w:rsidR="0021236D" w:rsidRPr="00167B90" w:rsidRDefault="0021236D" w:rsidP="0021236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</w:p>
        </w:tc>
      </w:tr>
      <w:tr w:rsidR="0021236D" w:rsidRPr="00A14BE0" w14:paraId="43913751" w14:textId="77777777" w:rsidTr="00FD0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CE8C88B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مکان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هره‌بردار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شه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فارسان</w:t>
            </w:r>
          </w:p>
        </w:tc>
        <w:tc>
          <w:tcPr>
            <w:tcW w:w="2238" w:type="dxa"/>
            <w:vAlign w:val="center"/>
          </w:tcPr>
          <w:p w14:paraId="20E267CE" w14:textId="47631A21" w:rsidR="0021236D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ایرج فاضل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فارسان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96252F7" w14:textId="2073BAC3" w:rsidR="0021236D" w:rsidRPr="00026827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من اسدی </w:t>
            </w:r>
          </w:p>
        </w:tc>
        <w:tc>
          <w:tcPr>
            <w:tcW w:w="1134" w:type="dxa"/>
            <w:vMerge/>
          </w:tcPr>
          <w:p w14:paraId="5C1598BB" w14:textId="77777777" w:rsidR="0021236D" w:rsidRPr="00A14BE0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7C9B8FC4" w14:textId="77777777" w:rsidTr="00C8218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5040228" w14:textId="77777777" w:rsidR="0021236D" w:rsidRPr="001A6931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1A6931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زرگ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رق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تمرکز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مناطق</w:t>
            </w:r>
            <w:r w:rsidRPr="001A693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A6931">
              <w:rPr>
                <w:rFonts w:cs="B Nazanin" w:hint="cs"/>
                <w:sz w:val="24"/>
                <w:szCs w:val="24"/>
                <w:rtl/>
              </w:rPr>
              <w:t>بیابانی</w:t>
            </w:r>
          </w:p>
        </w:tc>
        <w:tc>
          <w:tcPr>
            <w:tcW w:w="2238" w:type="dxa"/>
            <w:vAlign w:val="center"/>
          </w:tcPr>
          <w:p w14:paraId="0DF5F9CC" w14:textId="25338A77" w:rsidR="0021236D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محمد سبزواری</w:t>
            </w:r>
            <w:r w:rsidRPr="001A693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75D3894D" w14:textId="5290FA8B" w:rsidR="0021236D" w:rsidRPr="00026827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تضی اکبری </w:t>
            </w:r>
          </w:p>
        </w:tc>
        <w:tc>
          <w:tcPr>
            <w:tcW w:w="1134" w:type="dxa"/>
            <w:vMerge/>
          </w:tcPr>
          <w:p w14:paraId="4F4747D5" w14:textId="77777777" w:rsidR="0021236D" w:rsidRPr="00A14BE0" w:rsidRDefault="0021236D" w:rsidP="002123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1236D" w:rsidRPr="00A14BE0" w14:paraId="2D996813" w14:textId="77777777" w:rsidTr="00FD09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6E746CA" w14:textId="77777777" w:rsidR="0021236D" w:rsidRPr="009F56CE" w:rsidRDefault="0021236D" w:rsidP="0021236D">
            <w:pPr>
              <w:bidi/>
              <w:rPr>
                <w:rFonts w:cs="B Nazanin"/>
                <w:sz w:val="24"/>
                <w:szCs w:val="24"/>
              </w:rPr>
            </w:pPr>
            <w:r w:rsidRPr="00FD0904">
              <w:rPr>
                <w:rFonts w:cs="B Nazanin" w:hint="cs"/>
                <w:sz w:val="24"/>
                <w:szCs w:val="24"/>
                <w:rtl/>
              </w:rPr>
              <w:t>طراح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پیاد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رگ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جمع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ک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خز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هوشمند</w:t>
            </w:r>
          </w:p>
        </w:tc>
        <w:tc>
          <w:tcPr>
            <w:tcW w:w="2238" w:type="dxa"/>
            <w:vAlign w:val="center"/>
          </w:tcPr>
          <w:p w14:paraId="34A961DD" w14:textId="55C0887A" w:rsidR="0021236D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عراج رجایی </w:t>
            </w:r>
          </w:p>
          <w:p w14:paraId="2193A580" w14:textId="7A825F01" w:rsidR="0021236D" w:rsidRPr="00FD0904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سپیده قراکوزلو</w:t>
            </w:r>
            <w:r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3840EB8E" w14:textId="77777777" w:rsidR="0021236D" w:rsidRPr="00A14BE0" w:rsidRDefault="0021236D" w:rsidP="002123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713A714C" w14:textId="77777777" w:rsidR="00240A6D" w:rsidRDefault="00240A6D"/>
    <w:p w14:paraId="6A196CFD" w14:textId="77777777" w:rsidR="000526F9" w:rsidRDefault="000526F9">
      <w:pPr>
        <w:rPr>
          <w:rtl/>
        </w:rPr>
      </w:pPr>
    </w:p>
    <w:p w14:paraId="6C7713D4" w14:textId="77777777" w:rsidR="00240A6D" w:rsidRDefault="00240A6D">
      <w:pPr>
        <w:rPr>
          <w:rtl/>
        </w:rPr>
      </w:pPr>
    </w:p>
    <w:p w14:paraId="2F4097C4" w14:textId="77777777" w:rsidR="00240A6D" w:rsidRDefault="00240A6D">
      <w:pPr>
        <w:rPr>
          <w:rtl/>
        </w:rPr>
      </w:pPr>
    </w:p>
    <w:p w14:paraId="5C0AF578" w14:textId="77777777" w:rsidR="00240A6D" w:rsidRDefault="00240A6D">
      <w:pPr>
        <w:rPr>
          <w:rtl/>
        </w:rPr>
      </w:pPr>
    </w:p>
    <w:p w14:paraId="2B77F06F" w14:textId="77777777" w:rsidR="00240A6D" w:rsidRDefault="00240A6D">
      <w:pPr>
        <w:rPr>
          <w:rtl/>
        </w:rPr>
      </w:pPr>
    </w:p>
    <w:p w14:paraId="334FA51F" w14:textId="77777777" w:rsidR="00240A6D" w:rsidRDefault="00240A6D">
      <w:pPr>
        <w:rPr>
          <w:rtl/>
        </w:rPr>
      </w:pPr>
    </w:p>
    <w:p w14:paraId="117E6517" w14:textId="77777777" w:rsidR="00240A6D" w:rsidRDefault="00240A6D">
      <w:pPr>
        <w:rPr>
          <w:rtl/>
        </w:rPr>
      </w:pPr>
    </w:p>
    <w:p w14:paraId="3DD4F55C" w14:textId="77777777" w:rsidR="00240A6D" w:rsidRDefault="00240A6D">
      <w:pPr>
        <w:rPr>
          <w:rtl/>
        </w:rPr>
      </w:pPr>
    </w:p>
    <w:p w14:paraId="6AE9F9B6" w14:textId="77777777" w:rsidR="00240A6D" w:rsidRDefault="00240A6D">
      <w:pPr>
        <w:rPr>
          <w:rtl/>
        </w:rPr>
      </w:pPr>
    </w:p>
    <w:tbl>
      <w:tblPr>
        <w:tblStyle w:val="GridTable4-Accent6"/>
        <w:tblpPr w:leftFromText="180" w:rightFromText="180" w:vertAnchor="page" w:horzAnchor="margin" w:tblpXSpec="center" w:tblpY="2279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240A6D" w:rsidRPr="00A14BE0" w14:paraId="661E67C3" w14:textId="77777777" w:rsidTr="00240A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  <w:vAlign w:val="center"/>
          </w:tcPr>
          <w:p w14:paraId="2D1DAA63" w14:textId="77777777" w:rsidR="00240A6D" w:rsidRPr="006373AA" w:rsidRDefault="00240A6D" w:rsidP="00240A6D">
            <w:pPr>
              <w:bidi/>
              <w:spacing w:after="0" w:line="240" w:lineRule="auto"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   13/02/1402</w:t>
            </w:r>
          </w:p>
        </w:tc>
      </w:tr>
      <w:tr w:rsidR="00240A6D" w:rsidRPr="00A14BE0" w14:paraId="37885E6F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377F8ED7" w14:textId="77777777" w:rsidR="00240A6D" w:rsidRDefault="00240A6D" w:rsidP="00240A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اول</w:t>
            </w:r>
          </w:p>
          <w:p w14:paraId="33979045" w14:textId="77777777" w:rsidR="00240A6D" w:rsidRPr="00240A6D" w:rsidRDefault="00240A6D" w:rsidP="00240A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انرژی خورشيدی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58866974" w14:textId="77777777" w:rsidR="00240A6D" w:rsidRPr="00904B02" w:rsidRDefault="00904B02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904B02">
              <w:rPr>
                <w:rFonts w:cs="B Nazanin" w:hint="cs"/>
                <w:b/>
                <w:bCs/>
                <w:sz w:val="28"/>
                <w:szCs w:val="28"/>
                <w:rtl/>
              </w:rPr>
              <w:t>10:30-10</w:t>
            </w:r>
          </w:p>
        </w:tc>
      </w:tr>
      <w:tr w:rsidR="00240A6D" w:rsidRPr="00A14BE0" w14:paraId="1933DE13" w14:textId="77777777" w:rsidTr="00C8218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59B9342" w14:textId="77777777" w:rsidR="00240A6D" w:rsidRPr="009F56CE" w:rsidRDefault="00240A6D" w:rsidP="00240A6D">
            <w:pPr>
              <w:bidi/>
              <w:rPr>
                <w:rFonts w:cs="B Nazanin"/>
                <w:sz w:val="24"/>
                <w:szCs w:val="24"/>
              </w:rPr>
            </w:pPr>
            <w:r w:rsidRPr="00FD0904">
              <w:rPr>
                <w:rFonts w:cs="B Nazanin" w:hint="cs"/>
                <w:sz w:val="24"/>
                <w:szCs w:val="24"/>
                <w:rtl/>
              </w:rPr>
              <w:t>شبیه‌ساز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قایس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د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پلی‌کریستال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ایفیشیال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یر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وردی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2238" w:type="dxa"/>
            <w:vAlign w:val="center"/>
          </w:tcPr>
          <w:p w14:paraId="053DA1FC" w14:textId="5E74DF19" w:rsidR="006A6A2D" w:rsidRDefault="000B4136" w:rsidP="006A6A2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علی </w:t>
            </w:r>
            <w:r w:rsidR="006A6A2D">
              <w:rPr>
                <w:rFonts w:cs="B Nazanin" w:hint="cs"/>
                <w:b/>
                <w:bCs/>
                <w:sz w:val="24"/>
                <w:szCs w:val="24"/>
                <w:rtl/>
              </w:rPr>
              <w:t>آل</w:t>
            </w:r>
            <w:r w:rsidR="006A6A2D"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 w:rsidR="006A6A2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بی </w:t>
            </w:r>
          </w:p>
          <w:p w14:paraId="4A211FDC" w14:textId="612A36BC" w:rsidR="006A6A2D" w:rsidRDefault="000B4136" w:rsidP="006A6A2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رحسین </w:t>
            </w:r>
            <w:r w:rsidR="006A6A2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نصوری </w:t>
            </w:r>
          </w:p>
          <w:p w14:paraId="3C6CF0AB" w14:textId="422324DA" w:rsidR="00240A6D" w:rsidRPr="006A6A2D" w:rsidRDefault="000B4136" w:rsidP="006A6A2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قیه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گوگ‌ساز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قوچانی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  <w:shd w:val="clear" w:color="auto" w:fill="auto"/>
          </w:tcPr>
          <w:p w14:paraId="3A59919C" w14:textId="77777777" w:rsidR="00240A6D" w:rsidRPr="00A14BE0" w:rsidRDefault="00240A6D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40A6D" w:rsidRPr="00A14BE0" w14:paraId="4C92E519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5DB2E8E" w14:textId="77777777" w:rsidR="00240A6D" w:rsidRPr="009F56CE" w:rsidRDefault="00240A6D" w:rsidP="00240A6D">
            <w:pPr>
              <w:bidi/>
              <w:rPr>
                <w:rFonts w:cs="B Nazanin"/>
                <w:sz w:val="24"/>
                <w:szCs w:val="24"/>
              </w:rPr>
            </w:pPr>
            <w:r w:rsidRPr="00FD0904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شخص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یاب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لول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پروسکایت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دو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رب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بتن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لای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جاذب</w:t>
            </w:r>
            <w:r w:rsidRPr="00FD0904">
              <w:rPr>
                <w:rFonts w:cs="B Nazanin"/>
                <w:sz w:val="24"/>
                <w:szCs w:val="24"/>
              </w:rPr>
              <w:t>MAGeI3</w:t>
            </w:r>
          </w:p>
        </w:tc>
        <w:tc>
          <w:tcPr>
            <w:tcW w:w="2238" w:type="dxa"/>
            <w:vAlign w:val="center"/>
          </w:tcPr>
          <w:p w14:paraId="11FE1FE7" w14:textId="078AB551" w:rsidR="00240A6D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حید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فارسیان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79048D58" w14:textId="2B37C703" w:rsidR="006A6A2D" w:rsidRPr="00026827" w:rsidRDefault="000B4136" w:rsidP="006A6A2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رضا </w:t>
            </w:r>
            <w:r w:rsidR="006A6A2D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قق حضرتی </w:t>
            </w:r>
          </w:p>
          <w:p w14:paraId="7495EB81" w14:textId="04B01A8C" w:rsidR="006A6A2D" w:rsidRPr="00026827" w:rsidRDefault="000B4136" w:rsidP="006A6A2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واد </w:t>
            </w:r>
            <w:r w:rsidR="006A6A2D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شتیان </w:t>
            </w:r>
          </w:p>
        </w:tc>
        <w:tc>
          <w:tcPr>
            <w:tcW w:w="1134" w:type="dxa"/>
            <w:vMerge/>
            <w:shd w:val="clear" w:color="auto" w:fill="auto"/>
          </w:tcPr>
          <w:p w14:paraId="36789FB0" w14:textId="77777777" w:rsidR="00240A6D" w:rsidRPr="00A14BE0" w:rsidRDefault="00240A6D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40A6D" w:rsidRPr="00A14BE0" w14:paraId="3DDEE58F" w14:textId="77777777" w:rsidTr="00C8218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A6BD8D5" w14:textId="77777777" w:rsidR="00240A6D" w:rsidRPr="009F56CE" w:rsidRDefault="00240A6D" w:rsidP="00240A6D">
            <w:pPr>
              <w:bidi/>
              <w:rPr>
                <w:rFonts w:cs="B Nazanin"/>
                <w:sz w:val="24"/>
                <w:szCs w:val="24"/>
              </w:rPr>
            </w:pPr>
            <w:r w:rsidRPr="00FD0904">
              <w:rPr>
                <w:rFonts w:cs="B Nazanin" w:hint="cs"/>
                <w:sz w:val="24"/>
                <w:szCs w:val="24"/>
                <w:rtl/>
              </w:rPr>
              <w:t>مرور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رتاریخچ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لول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پروسکایت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رخ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نجام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شده</w:t>
            </w:r>
          </w:p>
        </w:tc>
        <w:tc>
          <w:tcPr>
            <w:tcW w:w="2238" w:type="dxa"/>
            <w:vAlign w:val="center"/>
          </w:tcPr>
          <w:p w14:paraId="4D66E2B0" w14:textId="359C15BF" w:rsidR="00240A6D" w:rsidRDefault="000B4136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پرهام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فر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66A3AAB" w14:textId="049D2AB2" w:rsidR="00497B10" w:rsidRPr="00026827" w:rsidRDefault="000B4136" w:rsidP="00497B1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ینا </w:t>
            </w:r>
            <w:r w:rsidR="00497B1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قابی </w:t>
            </w:r>
          </w:p>
        </w:tc>
        <w:tc>
          <w:tcPr>
            <w:tcW w:w="1134" w:type="dxa"/>
            <w:vMerge/>
            <w:shd w:val="clear" w:color="auto" w:fill="auto"/>
          </w:tcPr>
          <w:p w14:paraId="4459A36A" w14:textId="77777777" w:rsidR="00240A6D" w:rsidRPr="00A14BE0" w:rsidRDefault="00240A6D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240A6D" w:rsidRPr="00A14BE0" w14:paraId="0346FD78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B1986CD" w14:textId="77777777" w:rsidR="00240A6D" w:rsidRPr="009F56CE" w:rsidRDefault="00240A6D" w:rsidP="00240A6D">
            <w:pPr>
              <w:bidi/>
              <w:rPr>
                <w:rFonts w:cs="B Nazanin"/>
                <w:sz w:val="24"/>
                <w:szCs w:val="24"/>
              </w:rPr>
            </w:pPr>
            <w:r w:rsidRPr="00FD0904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شاخص‌ها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زیست‌اقلیم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وثر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آسایش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نس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موردی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شهرست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ردست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و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گلپایگ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ستان</w:t>
            </w:r>
            <w:r w:rsidRPr="00FD09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D0904">
              <w:rPr>
                <w:rFonts w:cs="B Nazanin" w:hint="cs"/>
                <w:sz w:val="24"/>
                <w:szCs w:val="24"/>
                <w:rtl/>
              </w:rPr>
              <w:t>اصفهان</w:t>
            </w:r>
            <w:r w:rsidRPr="00FD0904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238" w:type="dxa"/>
            <w:vAlign w:val="center"/>
          </w:tcPr>
          <w:p w14:paraId="4136B3D5" w14:textId="5A1C3EF3" w:rsidR="00E11B93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حمد </w:t>
            </w:r>
            <w:r w:rsidR="00E11B9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زیدی </w:t>
            </w:r>
          </w:p>
          <w:p w14:paraId="0D5536E0" w14:textId="088CC820" w:rsidR="00240A6D" w:rsidRPr="00026827" w:rsidRDefault="000B4136" w:rsidP="00E11B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اطمه </w:t>
            </w:r>
            <w:r w:rsidR="00240A6D" w:rsidRPr="00FD0904">
              <w:rPr>
                <w:rFonts w:cs="B Nazanin" w:hint="cs"/>
                <w:b/>
                <w:bCs/>
                <w:sz w:val="24"/>
                <w:szCs w:val="24"/>
                <w:rtl/>
              </w:rPr>
              <w:t>شکیبا</w:t>
            </w:r>
            <w:r w:rsidR="00240A6D" w:rsidRPr="00FD0904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  <w:shd w:val="clear" w:color="auto" w:fill="auto"/>
          </w:tcPr>
          <w:p w14:paraId="1926DF08" w14:textId="77777777" w:rsidR="00240A6D" w:rsidRPr="00A14BE0" w:rsidRDefault="00240A6D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563334E4" w14:textId="77777777" w:rsidTr="00240A6D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5576839D" w14:textId="77777777" w:rsidR="00904B02" w:rsidRDefault="00904B02" w:rsidP="00240A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دوم</w:t>
            </w:r>
          </w:p>
          <w:p w14:paraId="3EA3FF85" w14:textId="77777777" w:rsidR="00904B02" w:rsidRPr="00240A6D" w:rsidRDefault="00904B02" w:rsidP="00240A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>انرژی زيست توده و بيوگاز</w:t>
            </w:r>
          </w:p>
        </w:tc>
        <w:tc>
          <w:tcPr>
            <w:tcW w:w="1134" w:type="dxa"/>
            <w:vMerge w:val="restart"/>
            <w:vAlign w:val="center"/>
          </w:tcPr>
          <w:p w14:paraId="348E67DC" w14:textId="77777777" w:rsidR="00904B02" w:rsidRPr="00904B02" w:rsidRDefault="00904B02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904B02">
              <w:rPr>
                <w:rFonts w:cs="B Nazanin" w:hint="cs"/>
                <w:b/>
                <w:bCs/>
                <w:sz w:val="28"/>
                <w:szCs w:val="28"/>
                <w:rtl/>
              </w:rPr>
              <w:t>11-10:30</w:t>
            </w:r>
          </w:p>
        </w:tc>
      </w:tr>
      <w:tr w:rsidR="00904B02" w:rsidRPr="00A14BE0" w14:paraId="24D1E2B2" w14:textId="77777777" w:rsidTr="0024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902F881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نقش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حاص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وده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نا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من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غذای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ردم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جهان</w:t>
            </w:r>
          </w:p>
        </w:tc>
        <w:tc>
          <w:tcPr>
            <w:tcW w:w="2238" w:type="dxa"/>
            <w:vAlign w:val="center"/>
          </w:tcPr>
          <w:p w14:paraId="320456D0" w14:textId="27D5992E" w:rsidR="00904B02" w:rsidRPr="00026827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اره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پارسامطلق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6B833D41" w14:textId="77777777" w:rsidR="00904B02" w:rsidRPr="00A14BE0" w:rsidRDefault="00904B02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11A19109" w14:textId="77777777" w:rsidTr="00240A6D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2F298B6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مرور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روش‌ه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نتز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کاتالیست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فراین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یودیزل</w:t>
            </w:r>
          </w:p>
        </w:tc>
        <w:tc>
          <w:tcPr>
            <w:tcW w:w="2238" w:type="dxa"/>
            <w:vAlign w:val="center"/>
          </w:tcPr>
          <w:p w14:paraId="428983B9" w14:textId="33B235D4" w:rsidR="00904B02" w:rsidRDefault="000B4136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رش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بدر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FF2169B" w14:textId="0F78F204" w:rsidR="00E11B93" w:rsidRPr="00026827" w:rsidRDefault="000B4136" w:rsidP="00E11B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گام </w:t>
            </w:r>
            <w:r w:rsidR="00E11B9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>رحمانی</w:t>
            </w:r>
            <w:r w:rsidR="00E11B93" w:rsidRPr="00026827"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 w:rsidR="00E11B9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حید </w:t>
            </w:r>
          </w:p>
          <w:p w14:paraId="2FD12CBA" w14:textId="1BE60CFA" w:rsidR="00E11B93" w:rsidRPr="00026827" w:rsidRDefault="000B4136" w:rsidP="00E11B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امد </w:t>
            </w:r>
            <w:r w:rsidR="00E11B9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یب‌زاده </w:t>
            </w:r>
          </w:p>
          <w:p w14:paraId="4FD953FC" w14:textId="5420194B" w:rsidR="00E11B93" w:rsidRPr="00026827" w:rsidRDefault="000B4136" w:rsidP="00E11B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لهه </w:t>
            </w:r>
            <w:r w:rsidR="00E11B9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>کوثری</w:t>
            </w:r>
            <w:r w:rsidR="00E11B93" w:rsidRPr="00026827"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 w:rsidR="00E11B9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ور </w:t>
            </w:r>
          </w:p>
        </w:tc>
        <w:tc>
          <w:tcPr>
            <w:tcW w:w="1134" w:type="dxa"/>
            <w:vMerge/>
          </w:tcPr>
          <w:p w14:paraId="5F77CA87" w14:textId="77777777" w:rsidR="00904B02" w:rsidRPr="00A14BE0" w:rsidRDefault="00904B02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0286A6BB" w14:textId="77777777" w:rsidTr="0024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E45C0A3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lastRenderedPageBreak/>
              <w:t>بررس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یزان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یواتانو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قاب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پسمان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238" w:type="dxa"/>
            <w:vAlign w:val="center"/>
          </w:tcPr>
          <w:p w14:paraId="1FE94527" w14:textId="1E004643" w:rsidR="00904B02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انیال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زاهد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نسب</w:t>
            </w:r>
          </w:p>
          <w:p w14:paraId="1F652C04" w14:textId="4A7BEB01" w:rsidR="000A35A9" w:rsidRDefault="000B4136" w:rsidP="000A35A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رضا </w:t>
            </w:r>
            <w:r w:rsidR="000A35A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حمانی </w:t>
            </w:r>
          </w:p>
          <w:p w14:paraId="54FC1A29" w14:textId="0D89EBCF" w:rsidR="000A35A9" w:rsidRPr="00026827" w:rsidRDefault="000B4136" w:rsidP="000A35A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رضا </w:t>
            </w:r>
            <w:r w:rsidR="000A35A9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چکشیان خراسانی </w:t>
            </w:r>
          </w:p>
        </w:tc>
        <w:tc>
          <w:tcPr>
            <w:tcW w:w="1134" w:type="dxa"/>
            <w:vMerge/>
          </w:tcPr>
          <w:p w14:paraId="668474ED" w14:textId="77777777" w:rsidR="00904B02" w:rsidRPr="00A14BE0" w:rsidRDefault="00904B02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3E5B501B" w14:textId="77777777" w:rsidTr="00904B02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02B7065D" w14:textId="77777777" w:rsidR="00904B02" w:rsidRDefault="00904B02" w:rsidP="00240A6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سوم</w:t>
            </w:r>
          </w:p>
          <w:p w14:paraId="427BDAA1" w14:textId="77777777" w:rsidR="00904B02" w:rsidRPr="00090DC3" w:rsidRDefault="00904B02" w:rsidP="00240A6D">
            <w:pPr>
              <w:bidi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یدروژن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يل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سوخت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تری‌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240A6D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</w:t>
            </w:r>
            <w:r w:rsidRPr="00240A6D">
              <w:rPr>
                <w:rFonts w:ascii="Calibri" w:eastAsia="Times New Roman" w:hAnsi="Calibri" w:cs="B Nazanin"/>
                <w:sz w:val="28"/>
                <w:szCs w:val="28"/>
                <w:rtl/>
              </w:rPr>
              <w:t>,</w:t>
            </w:r>
          </w:p>
        </w:tc>
        <w:tc>
          <w:tcPr>
            <w:tcW w:w="1134" w:type="dxa"/>
            <w:vMerge w:val="restart"/>
            <w:vAlign w:val="center"/>
          </w:tcPr>
          <w:p w14:paraId="247F2FD9" w14:textId="77777777" w:rsidR="00904B02" w:rsidRPr="00904B02" w:rsidRDefault="00904B02" w:rsidP="00904B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8"/>
                <w:szCs w:val="28"/>
              </w:rPr>
            </w:pPr>
            <w:r w:rsidRPr="00904B02">
              <w:rPr>
                <w:rFonts w:cs="B Nazanin" w:hint="cs"/>
                <w:b/>
                <w:bCs/>
                <w:sz w:val="28"/>
                <w:szCs w:val="28"/>
                <w:rtl/>
              </w:rPr>
              <w:t>12-11:30</w:t>
            </w:r>
          </w:p>
        </w:tc>
      </w:tr>
      <w:tr w:rsidR="00904B02" w:rsidRPr="00A14BE0" w14:paraId="65BF6ACF" w14:textId="77777777" w:rsidTr="0024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01CDF18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جرب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وزیع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فشا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ماس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ر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حدو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پیل‌سوخت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پلیمر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طح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فعا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100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انتی‌مت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ربع</w:t>
            </w:r>
            <w:r w:rsidRPr="00240A6D">
              <w:rPr>
                <w:rFonts w:cs="B Nazanin"/>
                <w:sz w:val="24"/>
                <w:szCs w:val="24"/>
                <w:rtl/>
              </w:rPr>
              <w:tab/>
            </w:r>
          </w:p>
        </w:tc>
        <w:tc>
          <w:tcPr>
            <w:tcW w:w="2238" w:type="dxa"/>
            <w:vAlign w:val="center"/>
          </w:tcPr>
          <w:p w14:paraId="45F3CCD7" w14:textId="669A8592" w:rsidR="00904B02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مال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محمد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6F05FCA" w14:textId="7E293597" w:rsidR="000A35A9" w:rsidRPr="00026827" w:rsidRDefault="000B4136" w:rsidP="000A35A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تبی </w:t>
            </w:r>
            <w:r w:rsidR="000A35A9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قدیمی </w:t>
            </w:r>
          </w:p>
          <w:p w14:paraId="52C51E59" w14:textId="51DF326F" w:rsidR="000A35A9" w:rsidRPr="00026827" w:rsidRDefault="000B4136" w:rsidP="000A35A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0A35A9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>مؤمنی</w:t>
            </w:r>
            <w:r w:rsidR="000A35A9" w:rsidRPr="00026827"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 w:rsidR="000A35A9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 </w:t>
            </w:r>
          </w:p>
          <w:p w14:paraId="7EA779E6" w14:textId="1EC1A04C" w:rsidR="000A35A9" w:rsidRPr="00026827" w:rsidRDefault="000B4136" w:rsidP="000A35A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‌مهدی </w:t>
            </w:r>
            <w:r w:rsidR="000A35A9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رزگری </w:t>
            </w:r>
          </w:p>
        </w:tc>
        <w:tc>
          <w:tcPr>
            <w:tcW w:w="1134" w:type="dxa"/>
            <w:vMerge/>
          </w:tcPr>
          <w:p w14:paraId="79FC791E" w14:textId="77777777" w:rsidR="00904B02" w:rsidRPr="00A14BE0" w:rsidRDefault="00904B02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07024C1E" w14:textId="77777777" w:rsidTr="00240A6D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B716B3A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پتانسی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چارچوب‌ه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آلی</w:t>
            </w:r>
            <w:r w:rsidRPr="00240A6D">
              <w:rPr>
                <w:rFonts w:cs="B Nazanin"/>
                <w:sz w:val="24"/>
                <w:szCs w:val="24"/>
                <w:rtl/>
              </w:rPr>
              <w:t>-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فلز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اتری‌ه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لیتیوم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یون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کارای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الا</w:t>
            </w:r>
          </w:p>
        </w:tc>
        <w:tc>
          <w:tcPr>
            <w:tcW w:w="2238" w:type="dxa"/>
            <w:vAlign w:val="center"/>
          </w:tcPr>
          <w:p w14:paraId="5B7CD6FA" w14:textId="4A6657BE" w:rsidR="00904B02" w:rsidRDefault="000B4136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غز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92B7CB7" w14:textId="5D3BA1FD" w:rsidR="000A35A9" w:rsidRPr="00026827" w:rsidRDefault="000B4136" w:rsidP="000A35A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یف</w:t>
            </w:r>
            <w:r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له </w:t>
            </w:r>
            <w:r w:rsidR="000A35A9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مال‌پور </w:t>
            </w:r>
          </w:p>
        </w:tc>
        <w:tc>
          <w:tcPr>
            <w:tcW w:w="1134" w:type="dxa"/>
            <w:vMerge/>
          </w:tcPr>
          <w:p w14:paraId="245C6102" w14:textId="77777777" w:rsidR="00904B02" w:rsidRPr="00A14BE0" w:rsidRDefault="00904B02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074F9C96" w14:textId="77777777" w:rsidTr="0024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E2ECBD3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شناورها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طح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مام‌برقی</w:t>
            </w:r>
          </w:p>
        </w:tc>
        <w:tc>
          <w:tcPr>
            <w:tcW w:w="2238" w:type="dxa"/>
            <w:vAlign w:val="center"/>
          </w:tcPr>
          <w:p w14:paraId="795A1F21" w14:textId="2DCDF4EF" w:rsidR="008A5AE5" w:rsidRDefault="000B4136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ی‌الدین </w:t>
            </w:r>
            <w:r w:rsidR="008A5AE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گنجیان </w:t>
            </w:r>
          </w:p>
          <w:p w14:paraId="09D94308" w14:textId="56935849" w:rsidR="008A5AE5" w:rsidRDefault="000B4136" w:rsidP="008A5A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علی </w:t>
            </w:r>
            <w:r w:rsidR="008A5AE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رضاپوری </w:t>
            </w:r>
          </w:p>
          <w:p w14:paraId="644E4EF1" w14:textId="7AD82A3A" w:rsidR="00904B02" w:rsidRPr="00026827" w:rsidRDefault="000B4136" w:rsidP="008A5AE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ین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باقریان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فرح</w:t>
            </w:r>
            <w:r w:rsidR="008A5AE5">
              <w:rPr>
                <w:rFonts w:cs="B Nazanin" w:hint="eastAsia"/>
                <w:b/>
                <w:bCs/>
                <w:sz w:val="24"/>
                <w:szCs w:val="24"/>
                <w:rtl/>
              </w:rPr>
              <w:t>‌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آباد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B3765F8" w14:textId="77777777" w:rsidR="00904B02" w:rsidRPr="00A14BE0" w:rsidRDefault="00904B02" w:rsidP="00240A6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3D61C3E5" w14:textId="77777777" w:rsidTr="00240A6D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436D088" w14:textId="77777777" w:rsidR="00904B02" w:rsidRPr="00240A6D" w:rsidRDefault="00904B02" w:rsidP="00240A6D">
            <w:pPr>
              <w:bidi/>
              <w:rPr>
                <w:rFonts w:cs="B Nazanin"/>
                <w:sz w:val="24"/>
                <w:szCs w:val="24"/>
              </w:rPr>
            </w:pPr>
            <w:r w:rsidRPr="00240A6D">
              <w:rPr>
                <w:rFonts w:cs="B Nazanin" w:hint="cs"/>
                <w:sz w:val="24"/>
                <w:szCs w:val="24"/>
                <w:rtl/>
              </w:rPr>
              <w:t>شبیه‌سازی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ریفرمین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دیز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منظو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برق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امانه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240A6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40A6D">
              <w:rPr>
                <w:rFonts w:cs="B Nazanin" w:hint="cs"/>
                <w:sz w:val="24"/>
                <w:szCs w:val="24"/>
                <w:rtl/>
              </w:rPr>
              <w:t>سوختی</w:t>
            </w:r>
          </w:p>
        </w:tc>
        <w:tc>
          <w:tcPr>
            <w:tcW w:w="2238" w:type="dxa"/>
            <w:vAlign w:val="center"/>
          </w:tcPr>
          <w:p w14:paraId="00EB10A8" w14:textId="53C5B373" w:rsidR="00F52BFF" w:rsidRDefault="000B4136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صطفی </w:t>
            </w:r>
            <w:r w:rsidR="00F52BFF">
              <w:rPr>
                <w:rFonts w:cs="B Nazanin" w:hint="cs"/>
                <w:b/>
                <w:bCs/>
                <w:sz w:val="24"/>
                <w:szCs w:val="24"/>
                <w:rtl/>
              </w:rPr>
              <w:t>جعفری</w:t>
            </w:r>
          </w:p>
          <w:p w14:paraId="0C9FB555" w14:textId="4E3D0F51" w:rsidR="00F52BFF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حید </w:t>
            </w:r>
            <w:r w:rsidR="00F52B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ردفیروزجایی </w:t>
            </w:r>
          </w:p>
          <w:p w14:paraId="639D2D27" w14:textId="2FB44814" w:rsidR="00F52BFF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ید </w:t>
            </w:r>
            <w:r w:rsidR="00F52B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ورشیدیان </w:t>
            </w:r>
          </w:p>
          <w:p w14:paraId="0E8B535F" w14:textId="11BB0B81" w:rsidR="00904B02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ظاهر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رحیم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904B02" w:rsidRPr="00240A6D">
              <w:rPr>
                <w:rFonts w:cs="B Nazanin" w:hint="cs"/>
                <w:b/>
                <w:bCs/>
                <w:sz w:val="24"/>
                <w:szCs w:val="24"/>
                <w:rtl/>
              </w:rPr>
              <w:t>اسبویی</w:t>
            </w:r>
            <w:r w:rsidR="00904B02" w:rsidRPr="00240A6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5EAA110" w14:textId="2D1CE985" w:rsidR="00F52BFF" w:rsidRPr="00F52BFF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F52B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ضایی فیروزجایی </w:t>
            </w:r>
          </w:p>
        </w:tc>
        <w:tc>
          <w:tcPr>
            <w:tcW w:w="1134" w:type="dxa"/>
            <w:vMerge/>
          </w:tcPr>
          <w:p w14:paraId="6531AA5E" w14:textId="77777777" w:rsidR="00904B02" w:rsidRPr="00A14BE0" w:rsidRDefault="00904B02" w:rsidP="00240A6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6AA509AC" w14:textId="77777777" w:rsidR="00240A6D" w:rsidRDefault="00240A6D">
      <w:pPr>
        <w:rPr>
          <w:rtl/>
        </w:rPr>
      </w:pPr>
    </w:p>
    <w:p w14:paraId="5870F163" w14:textId="77777777" w:rsidR="00904B02" w:rsidRDefault="00904B02">
      <w:pPr>
        <w:spacing w:after="200" w:line="276" w:lineRule="auto"/>
      </w:pPr>
      <w:r>
        <w:br w:type="page"/>
      </w:r>
    </w:p>
    <w:tbl>
      <w:tblPr>
        <w:tblStyle w:val="GridTable4-Accent5"/>
        <w:tblpPr w:leftFromText="180" w:rightFromText="180" w:vertAnchor="page" w:horzAnchor="margin" w:tblpXSpec="center" w:tblpY="1081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904B02" w:rsidRPr="009F56CE" w14:paraId="31FC7A71" w14:textId="77777777" w:rsidTr="00886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</w:tcPr>
          <w:p w14:paraId="7FE93E00" w14:textId="77777777" w:rsidR="00904B02" w:rsidRPr="006373AA" w:rsidRDefault="00904B02" w:rsidP="00C82180">
            <w:pPr>
              <w:bidi/>
              <w:spacing w:after="0" w:line="240" w:lineRule="auto"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چهارشنبه   13/02/1402</w:t>
            </w:r>
          </w:p>
        </w:tc>
      </w:tr>
      <w:tr w:rsidR="00904B02" w:rsidRPr="00A14BE0" w14:paraId="3FF156A0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3DF1FF04" w14:textId="77777777" w:rsidR="00904B02" w:rsidRDefault="00904B02" w:rsidP="00886E9F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اول</w:t>
            </w:r>
          </w:p>
          <w:p w14:paraId="07D11E9D" w14:textId="77777777" w:rsidR="00904B02" w:rsidRPr="001A6931" w:rsidRDefault="00904B02" w:rsidP="00886E9F">
            <w:pPr>
              <w:bidi/>
              <w:jc w:val="center"/>
              <w:rPr>
                <w:rFonts w:ascii="Calibri" w:eastAsia="Times New Roman" w:hAnsi="Calibri" w:cs="B Nazanin"/>
                <w:b w:val="0"/>
                <w:bCs w:val="0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="00886E9F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خورشيدی</w:t>
            </w:r>
          </w:p>
        </w:tc>
        <w:tc>
          <w:tcPr>
            <w:tcW w:w="1134" w:type="dxa"/>
            <w:vMerge w:val="restart"/>
            <w:vAlign w:val="center"/>
          </w:tcPr>
          <w:p w14:paraId="7C901E8F" w14:textId="77777777" w:rsidR="00904B02" w:rsidRPr="001A6931" w:rsidRDefault="00886E9F" w:rsidP="00886E9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6</w:t>
            </w:r>
            <w:r w:rsidR="00904B02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5</w:t>
            </w:r>
            <w:r w:rsidR="00904B02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0F4657" w:rsidRPr="00A14BE0" w14:paraId="085176CB" w14:textId="77777777" w:rsidTr="00BB7B6A">
        <w:trPr>
          <w:trHeight w:val="2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8950993" w14:textId="77777777" w:rsidR="000F4657" w:rsidRPr="00904B02" w:rsidRDefault="000F4657" w:rsidP="00886E9F">
            <w:pPr>
              <w:bidi/>
              <w:rPr>
                <w:rFonts w:cs="B Nazanin"/>
                <w:sz w:val="24"/>
                <w:szCs w:val="24"/>
              </w:rPr>
            </w:pPr>
            <w:r w:rsidRPr="00904B02">
              <w:rPr>
                <w:rFonts w:cs="B Nazanin" w:hint="cs"/>
                <w:sz w:val="24"/>
                <w:szCs w:val="24"/>
                <w:rtl/>
              </w:rPr>
              <w:t>تخریب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آنتی‌بیوتیک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سیپروفلوکساسین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محلول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آب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فتوکاتالیست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ه‌وسیله</w:t>
            </w:r>
            <w:r w:rsidRPr="00904B02">
              <w:rPr>
                <w:rFonts w:cs="B Nazanin"/>
                <w:sz w:val="24"/>
                <w:szCs w:val="24"/>
              </w:rPr>
              <w:t xml:space="preserve"> Bi2Sn2O7</w:t>
            </w:r>
          </w:p>
        </w:tc>
        <w:tc>
          <w:tcPr>
            <w:tcW w:w="2238" w:type="dxa"/>
            <w:vAlign w:val="center"/>
          </w:tcPr>
          <w:p w14:paraId="0199F1C2" w14:textId="70209340" w:rsidR="000F4657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ر </w:t>
            </w:r>
            <w:r w:rsidR="000F4657"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>بیکی</w:t>
            </w:r>
          </w:p>
          <w:p w14:paraId="61EB3D78" w14:textId="0C7A4EEF" w:rsidR="00F52BFF" w:rsidRPr="00026827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رضا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عبانیان </w:t>
            </w:r>
          </w:p>
          <w:p w14:paraId="789D10E2" w14:textId="33E20851" w:rsidR="00F52BFF" w:rsidRPr="00026827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یم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یکزاد </w:t>
            </w:r>
          </w:p>
        </w:tc>
        <w:tc>
          <w:tcPr>
            <w:tcW w:w="1134" w:type="dxa"/>
            <w:vMerge/>
            <w:vAlign w:val="center"/>
          </w:tcPr>
          <w:p w14:paraId="3C9DAF0E" w14:textId="77777777" w:rsidR="000F4657" w:rsidRPr="00A14BE0" w:rsidRDefault="000F4657" w:rsidP="00886E9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7B67BA4E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2943251" w14:textId="77777777" w:rsidR="00904B02" w:rsidRPr="00904B02" w:rsidRDefault="00904B02" w:rsidP="00886E9F">
            <w:pPr>
              <w:bidi/>
              <w:rPr>
                <w:rFonts w:cs="B Nazanin"/>
                <w:sz w:val="24"/>
                <w:szCs w:val="24"/>
              </w:rPr>
            </w:pPr>
            <w:r w:rsidRPr="00904B02">
              <w:rPr>
                <w:rFonts w:cs="B Nazanin" w:hint="cs"/>
                <w:sz w:val="24"/>
                <w:szCs w:val="24"/>
                <w:rtl/>
              </w:rPr>
              <w:t>مطالعات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فن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طرح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تصال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شبک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سراسر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رق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مورد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پایدار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توان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تصال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10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مگا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وات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شبک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رق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خوزستان</w:t>
            </w:r>
          </w:p>
        </w:tc>
        <w:tc>
          <w:tcPr>
            <w:tcW w:w="2238" w:type="dxa"/>
            <w:vAlign w:val="center"/>
          </w:tcPr>
          <w:p w14:paraId="64C2D39D" w14:textId="7642221C" w:rsidR="00904B02" w:rsidRDefault="000B4136" w:rsidP="00886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روین </w:t>
            </w:r>
            <w:r w:rsidR="00904B02"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>صمیمیان</w:t>
            </w:r>
            <w:r w:rsidR="00904B02" w:rsidRPr="00904B02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904B02"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>طهرانی</w:t>
            </w:r>
            <w:r w:rsidR="00904B02" w:rsidRPr="00904B02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7071FD6" w14:textId="64DC6A81" w:rsidR="00F52BFF" w:rsidRDefault="000B4136" w:rsidP="00F52BF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ود </w:t>
            </w:r>
            <w:r w:rsidR="00F52BF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شت بزرگ </w:t>
            </w:r>
          </w:p>
          <w:p w14:paraId="2968528F" w14:textId="20084E6D" w:rsidR="00F52BFF" w:rsidRPr="00026827" w:rsidRDefault="000B4136" w:rsidP="00F52BF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اصغر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خی‌راد </w:t>
            </w:r>
          </w:p>
          <w:p w14:paraId="6E652685" w14:textId="757ACF3F" w:rsidR="00F52BFF" w:rsidRPr="00026827" w:rsidRDefault="000B4136" w:rsidP="00F52BF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مان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>سلمانپور بندقیری</w:t>
            </w:r>
          </w:p>
          <w:p w14:paraId="0A5B0D32" w14:textId="1381A7A2" w:rsidR="00F52BFF" w:rsidRPr="00026827" w:rsidRDefault="000B4136" w:rsidP="00F52BF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سن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رفاق </w:t>
            </w:r>
          </w:p>
        </w:tc>
        <w:tc>
          <w:tcPr>
            <w:tcW w:w="1134" w:type="dxa"/>
            <w:vMerge/>
            <w:vAlign w:val="center"/>
          </w:tcPr>
          <w:p w14:paraId="6215DA62" w14:textId="77777777" w:rsidR="00904B02" w:rsidRPr="00A14BE0" w:rsidRDefault="00904B02" w:rsidP="00886E9F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13D7DF50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56335A6" w14:textId="77777777" w:rsidR="00904B02" w:rsidRPr="00904B02" w:rsidRDefault="00904B02" w:rsidP="00886E9F">
            <w:pPr>
              <w:bidi/>
              <w:rPr>
                <w:rFonts w:cs="B Nazanin"/>
                <w:sz w:val="24"/>
                <w:szCs w:val="24"/>
              </w:rPr>
            </w:pPr>
            <w:r w:rsidRPr="00904B02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عدم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قطعیت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ار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ریزشبکه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تجدیدپذیر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درنظر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گرفتن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سود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و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قابلیت</w:t>
            </w:r>
            <w:r w:rsidRPr="00904B02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04B02">
              <w:rPr>
                <w:rFonts w:cs="B Nazanin" w:hint="cs"/>
                <w:sz w:val="24"/>
                <w:szCs w:val="24"/>
                <w:rtl/>
              </w:rPr>
              <w:t>اطمینان</w:t>
            </w:r>
          </w:p>
        </w:tc>
        <w:tc>
          <w:tcPr>
            <w:tcW w:w="2238" w:type="dxa"/>
            <w:vAlign w:val="center"/>
          </w:tcPr>
          <w:p w14:paraId="20D3D728" w14:textId="30332DBA" w:rsidR="00904B02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عظم </w:t>
            </w:r>
            <w:r w:rsidR="00904B02" w:rsidRPr="00904B02">
              <w:rPr>
                <w:rFonts w:cs="B Nazanin" w:hint="cs"/>
                <w:b/>
                <w:bCs/>
                <w:sz w:val="24"/>
                <w:szCs w:val="24"/>
                <w:rtl/>
              </w:rPr>
              <w:t>فرامرزپور</w:t>
            </w:r>
            <w:r w:rsidR="00904B02" w:rsidRPr="00904B02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78C7DEE7" w14:textId="56DF85FF" w:rsidR="00F52BFF" w:rsidRPr="00026827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ضا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دایی </w:t>
            </w:r>
          </w:p>
          <w:p w14:paraId="7BB69891" w14:textId="56A7BBF5" w:rsidR="00F52BFF" w:rsidRPr="00026827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حسین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امرزپور </w:t>
            </w:r>
          </w:p>
          <w:p w14:paraId="5A0E101F" w14:textId="33C2C6D9" w:rsidR="00F52BFF" w:rsidRPr="00026827" w:rsidRDefault="000B4136" w:rsidP="00F52BF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فیسه </w:t>
            </w:r>
            <w:r w:rsidR="00F52BF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>فرامرزپور</w:t>
            </w:r>
          </w:p>
        </w:tc>
        <w:tc>
          <w:tcPr>
            <w:tcW w:w="1134" w:type="dxa"/>
            <w:vMerge/>
            <w:vAlign w:val="center"/>
          </w:tcPr>
          <w:p w14:paraId="688D67E6" w14:textId="77777777" w:rsidR="00904B02" w:rsidRPr="00A14BE0" w:rsidRDefault="00904B02" w:rsidP="00886E9F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6829CA41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5B9EC419" w14:textId="77777777" w:rsidR="00D50B64" w:rsidRDefault="00D50B64" w:rsidP="00886E9F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دوم</w:t>
            </w:r>
          </w:p>
          <w:p w14:paraId="74D5CA39" w14:textId="77777777" w:rsidR="00D50B64" w:rsidRPr="00A14BE0" w:rsidRDefault="00D50B64" w:rsidP="00886E9F">
            <w:pPr>
              <w:bidi/>
              <w:jc w:val="center"/>
              <w:rPr>
                <w:rFonts w:cs="B Nazanin"/>
                <w:b w:val="0"/>
                <w:bCs w:val="0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زيست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توده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يوگاز</w:t>
            </w: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،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یدروژن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يل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سوخت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تری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1134" w:type="dxa"/>
            <w:vMerge w:val="restart"/>
            <w:vAlign w:val="center"/>
          </w:tcPr>
          <w:p w14:paraId="48BBD010" w14:textId="77777777" w:rsidR="00D50B64" w:rsidRPr="00A14BE0" w:rsidRDefault="00D50B64" w:rsidP="00DA26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6</w:t>
            </w: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:30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6</w:t>
            </w:r>
          </w:p>
        </w:tc>
      </w:tr>
      <w:tr w:rsidR="00D50B64" w:rsidRPr="00A14BE0" w14:paraId="10267479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14:paraId="264114A7" w14:textId="77777777" w:rsidR="00D50B64" w:rsidRPr="00886E9F" w:rsidRDefault="00D50B64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قای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لیگنوسلولز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حصولا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تانسیل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یواتانول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یران</w:t>
            </w:r>
          </w:p>
        </w:tc>
        <w:tc>
          <w:tcPr>
            <w:tcW w:w="2238" w:type="dxa"/>
          </w:tcPr>
          <w:p w14:paraId="58EF3FA4" w14:textId="2591B0E1" w:rsidR="00D50B64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مانه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ترابی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9C219DE" w14:textId="71CD6522" w:rsidR="00F81C2C" w:rsidRPr="00026827" w:rsidRDefault="000B4136" w:rsidP="00F81C2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رضا </w:t>
            </w:r>
            <w:r w:rsidR="00F81C2C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ن بیگی </w:t>
            </w:r>
          </w:p>
        </w:tc>
        <w:tc>
          <w:tcPr>
            <w:tcW w:w="1134" w:type="dxa"/>
            <w:vMerge/>
          </w:tcPr>
          <w:p w14:paraId="16673344" w14:textId="77777777" w:rsidR="00D50B64" w:rsidRPr="00A14BE0" w:rsidRDefault="00D50B64" w:rsidP="00904B0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4779A302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14:paraId="2E4F0559" w14:textId="77777777" w:rsidR="00D50B64" w:rsidRPr="00886E9F" w:rsidRDefault="00D50B64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رکیب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اکساز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یوگاز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شبک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گازرسانی</w:t>
            </w:r>
          </w:p>
        </w:tc>
        <w:tc>
          <w:tcPr>
            <w:tcW w:w="2238" w:type="dxa"/>
          </w:tcPr>
          <w:p w14:paraId="288CF46F" w14:textId="4C9D29EC" w:rsidR="00D50B64" w:rsidRPr="00026827" w:rsidRDefault="000B4136" w:rsidP="00886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یدا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بیطرف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428A1CA4" w14:textId="77777777" w:rsidR="00D50B64" w:rsidRPr="00A14BE0" w:rsidRDefault="00D50B64" w:rsidP="00904B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22A04B49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14:paraId="206F5EFE" w14:textId="77777777" w:rsidR="00D50B64" w:rsidRPr="00886E9F" w:rsidRDefault="00D50B64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lastRenderedPageBreak/>
              <w:t>انداز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گیر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یا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عبو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لیمر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گالوانواستاتیک</w:t>
            </w:r>
          </w:p>
        </w:tc>
        <w:tc>
          <w:tcPr>
            <w:tcW w:w="2238" w:type="dxa"/>
          </w:tcPr>
          <w:p w14:paraId="0CCB7BF4" w14:textId="30E114B9" w:rsidR="00F81C2C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ید </w:t>
            </w:r>
            <w:r w:rsidR="00F81C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صدیقی </w:t>
            </w:r>
          </w:p>
          <w:p w14:paraId="0AD57784" w14:textId="0402A6E6" w:rsidR="00F81C2C" w:rsidRDefault="000B4136" w:rsidP="00F81C2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F81C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غلامی </w:t>
            </w:r>
          </w:p>
          <w:p w14:paraId="6FD145DA" w14:textId="70DD7617" w:rsidR="00F81C2C" w:rsidRDefault="000B4136" w:rsidP="00F81C2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تبی </w:t>
            </w:r>
            <w:r w:rsidR="00F81C2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قدیمی </w:t>
            </w:r>
          </w:p>
          <w:p w14:paraId="6B9BF2E3" w14:textId="0B1F364E" w:rsidR="00D50B64" w:rsidRPr="00026827" w:rsidRDefault="000B4136" w:rsidP="00F81C2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مال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محمدی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58C1ECA5" w14:textId="77777777" w:rsidR="00D50B64" w:rsidRPr="00A14BE0" w:rsidRDefault="00D50B64" w:rsidP="00904B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749F4EC8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14:paraId="7A750516" w14:textId="77777777" w:rsidR="00D50B64" w:rsidRPr="00886E9F" w:rsidRDefault="00D50B64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رکیب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گاز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طبیع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کسی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جام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ریفورمین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اخلی</w:t>
            </w:r>
          </w:p>
        </w:tc>
        <w:tc>
          <w:tcPr>
            <w:tcW w:w="2238" w:type="dxa"/>
          </w:tcPr>
          <w:p w14:paraId="36CE8A84" w14:textId="342DE29C" w:rsidR="00063B40" w:rsidRDefault="000B4136" w:rsidP="00886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براهیم </w:t>
            </w:r>
            <w:r w:rsidR="00063B40">
              <w:rPr>
                <w:rFonts w:cs="B Nazanin" w:hint="cs"/>
                <w:b/>
                <w:bCs/>
                <w:sz w:val="24"/>
                <w:szCs w:val="24"/>
                <w:rtl/>
              </w:rPr>
              <w:t>افشاری</w:t>
            </w:r>
          </w:p>
          <w:p w14:paraId="76510776" w14:textId="56E32555" w:rsidR="00D50B64" w:rsidRPr="00026827" w:rsidRDefault="000B4136" w:rsidP="00063B4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بی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جهانتی</w:t>
            </w:r>
            <w:r w:rsidR="00063B40">
              <w:rPr>
                <w:rFonts w:cs="B Nazanin" w:hint="cs"/>
                <w:b/>
                <w:bCs/>
                <w:sz w:val="24"/>
                <w:szCs w:val="24"/>
                <w:rtl/>
              </w:rPr>
              <w:t>غ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D983E6B" w14:textId="77777777" w:rsidR="00D50B64" w:rsidRPr="00A14BE0" w:rsidRDefault="00D50B64" w:rsidP="00904B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05F6EF9D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E9E4C8A" w14:textId="77777777" w:rsidR="00D50B64" w:rsidRPr="00886E9F" w:rsidRDefault="00D50B64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ویژگ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لکتروشیمیای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نور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لای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نازک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ماتی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کاتالیس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مکا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یدروکسی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کبالت</w:t>
            </w:r>
          </w:p>
        </w:tc>
        <w:tc>
          <w:tcPr>
            <w:tcW w:w="2238" w:type="dxa"/>
            <w:vAlign w:val="center"/>
          </w:tcPr>
          <w:p w14:paraId="06813C62" w14:textId="6764E3C7" w:rsidR="00D50B64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هند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داداشی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رادور</w:t>
            </w:r>
            <w:r w:rsidR="00D50B64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680E90D" w14:textId="00AE005E" w:rsidR="00063B40" w:rsidRPr="00026827" w:rsidRDefault="000B4136" w:rsidP="00063B4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ن </w:t>
            </w:r>
            <w:r w:rsidR="00063B40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یوردخانی </w:t>
            </w:r>
          </w:p>
          <w:p w14:paraId="39EB039A" w14:textId="6724BA1A" w:rsidR="00063B40" w:rsidRPr="00026827" w:rsidRDefault="000B4136" w:rsidP="00063B4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ضا </w:t>
            </w:r>
            <w:r w:rsidR="00063B40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ورصالحی </w:t>
            </w:r>
          </w:p>
        </w:tc>
        <w:tc>
          <w:tcPr>
            <w:tcW w:w="1134" w:type="dxa"/>
            <w:vMerge/>
          </w:tcPr>
          <w:p w14:paraId="07F61100" w14:textId="77777777" w:rsidR="00D50B64" w:rsidRPr="00A14BE0" w:rsidRDefault="00D50B64" w:rsidP="00904B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4A5F78B5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  <w:vAlign w:val="center"/>
          </w:tcPr>
          <w:p w14:paraId="6D531FDE" w14:textId="77777777" w:rsidR="00904B02" w:rsidRDefault="00904B02" w:rsidP="00886E9F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سوم</w:t>
            </w:r>
          </w:p>
          <w:p w14:paraId="28FA6C94" w14:textId="77777777" w:rsidR="00904B02" w:rsidRPr="00240A6D" w:rsidRDefault="00904B02" w:rsidP="00886E9F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هينه‌</w:t>
            </w:r>
            <w:r w:rsidR="00886E9F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سازی</w:t>
            </w:r>
            <w:r w:rsidR="00886E9F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="00886E9F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ديريت</w:t>
            </w:r>
            <w:r w:rsidR="00886E9F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886E9F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</w:p>
        </w:tc>
        <w:tc>
          <w:tcPr>
            <w:tcW w:w="1134" w:type="dxa"/>
            <w:vMerge w:val="restart"/>
            <w:vAlign w:val="center"/>
          </w:tcPr>
          <w:p w14:paraId="2A243705" w14:textId="77777777" w:rsidR="00904B02" w:rsidRPr="00A14BE0" w:rsidRDefault="00DA2647" w:rsidP="00DA26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7</w:t>
            </w:r>
            <w:r w:rsidR="00904B02"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6</w:t>
            </w:r>
            <w:r w:rsidR="00904B02"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904B02" w:rsidRPr="00A14BE0" w14:paraId="4DD27738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BA692F1" w14:textId="77777777" w:rsidR="00904B02" w:rsidRPr="00886E9F" w:rsidRDefault="00886E9F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بهینه‌ساز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صرف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کشتی‌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جاری</w:t>
            </w:r>
          </w:p>
        </w:tc>
        <w:tc>
          <w:tcPr>
            <w:tcW w:w="2238" w:type="dxa"/>
            <w:vAlign w:val="center"/>
          </w:tcPr>
          <w:p w14:paraId="50600390" w14:textId="4A7A1AE8" w:rsidR="00904B02" w:rsidRPr="00026827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</w:t>
            </w:r>
            <w:r w:rsidR="00886E9F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افشار</w:t>
            </w:r>
            <w:r w:rsidR="00886E9F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0E758741" w14:textId="77777777" w:rsidR="00904B02" w:rsidRPr="00167B90" w:rsidRDefault="00904B02" w:rsidP="00904B0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</w:p>
        </w:tc>
      </w:tr>
      <w:tr w:rsidR="00904B02" w:rsidRPr="00A14BE0" w14:paraId="60A22F7D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E347870" w14:textId="77777777" w:rsidR="00904B02" w:rsidRPr="00886E9F" w:rsidRDefault="00886E9F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عناص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قلیم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م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رطوب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آسایش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نسا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ورد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یستگا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صفها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و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داران)</w:t>
            </w:r>
          </w:p>
        </w:tc>
        <w:tc>
          <w:tcPr>
            <w:tcW w:w="2238" w:type="dxa"/>
            <w:vAlign w:val="center"/>
          </w:tcPr>
          <w:p w14:paraId="6015267D" w14:textId="1C4B816A" w:rsidR="00904B02" w:rsidRDefault="000B4136" w:rsidP="00886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صفورا </w:t>
            </w:r>
            <w:r w:rsidR="00886E9F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ایزدیان</w:t>
            </w:r>
            <w:r w:rsidR="00886E9F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DFD130A" w14:textId="26A6378D" w:rsidR="004F2A37" w:rsidRPr="00026827" w:rsidRDefault="000B4136" w:rsidP="004F2A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حمد </w:t>
            </w:r>
            <w:r w:rsidR="004F2A37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زیدی </w:t>
            </w:r>
          </w:p>
        </w:tc>
        <w:tc>
          <w:tcPr>
            <w:tcW w:w="1134" w:type="dxa"/>
            <w:vMerge/>
          </w:tcPr>
          <w:p w14:paraId="50D042DE" w14:textId="77777777" w:rsidR="00904B02" w:rsidRPr="00A14BE0" w:rsidRDefault="00904B02" w:rsidP="00904B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3586DE08" w14:textId="77777777" w:rsidTr="00886E9F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904BD61" w14:textId="77777777" w:rsidR="00904B02" w:rsidRPr="00886E9F" w:rsidRDefault="00886E9F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تبیی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فق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زنجیره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تامی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فناوری‌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رتبط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پاک</w:t>
            </w:r>
          </w:p>
        </w:tc>
        <w:tc>
          <w:tcPr>
            <w:tcW w:w="2238" w:type="dxa"/>
            <w:vAlign w:val="center"/>
          </w:tcPr>
          <w:p w14:paraId="7469D015" w14:textId="51632089" w:rsidR="00904B02" w:rsidRDefault="000B4136" w:rsidP="00886E9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باس </w:t>
            </w:r>
            <w:r w:rsidR="00886E9F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یوسف</w:t>
            </w:r>
            <w:r w:rsidR="00886E9F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886E9F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پور</w:t>
            </w:r>
            <w:r w:rsidR="00886E9F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A797A9F" w14:textId="088CC88A" w:rsidR="004F2A37" w:rsidRDefault="000B4136" w:rsidP="004F2A3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اناک </w:t>
            </w:r>
            <w:r w:rsidR="004F2A3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هزادی </w:t>
            </w:r>
          </w:p>
          <w:p w14:paraId="1FEDB34E" w14:textId="579395D1" w:rsidR="004F2A37" w:rsidRPr="00026827" w:rsidRDefault="000B4136" w:rsidP="004F2A3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ین </w:t>
            </w:r>
            <w:r w:rsidR="004F2A37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قاسمی‌نژاد </w:t>
            </w:r>
          </w:p>
          <w:p w14:paraId="55E20C73" w14:textId="40A8D0A3" w:rsidR="004F2A37" w:rsidRPr="00026827" w:rsidRDefault="000B4136" w:rsidP="004F2A3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زنین </w:t>
            </w:r>
            <w:r w:rsidR="004F2A37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بدی </w:t>
            </w:r>
          </w:p>
        </w:tc>
        <w:tc>
          <w:tcPr>
            <w:tcW w:w="1134" w:type="dxa"/>
            <w:vMerge/>
          </w:tcPr>
          <w:p w14:paraId="5C048C4A" w14:textId="77777777" w:rsidR="00904B02" w:rsidRPr="00A14BE0" w:rsidRDefault="00904B02" w:rsidP="00904B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904B02" w:rsidRPr="00A14BE0" w14:paraId="568236F8" w14:textId="77777777" w:rsidTr="00886E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200A902" w14:textId="77777777" w:rsidR="00904B02" w:rsidRPr="00886E9F" w:rsidRDefault="00886E9F" w:rsidP="00886E9F">
            <w:pPr>
              <w:bidi/>
              <w:rPr>
                <w:rFonts w:cs="B Nazanin"/>
                <w:sz w:val="24"/>
                <w:szCs w:val="24"/>
              </w:rPr>
            </w:pPr>
            <w:r w:rsidRPr="00886E9F">
              <w:rPr>
                <w:rFonts w:cs="B Nazanin" w:hint="cs"/>
                <w:sz w:val="24"/>
                <w:szCs w:val="24"/>
                <w:rtl/>
              </w:rPr>
              <w:t>تعیی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شاخص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وث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نتخاب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نم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ساختمان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صالح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هوشمند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اساس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عیارهای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886E9F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886E9F">
              <w:rPr>
                <w:rFonts w:cs="B Nazanin" w:hint="cs"/>
                <w:sz w:val="24"/>
                <w:szCs w:val="24"/>
                <w:rtl/>
              </w:rPr>
              <w:t>محیطی</w:t>
            </w:r>
          </w:p>
        </w:tc>
        <w:tc>
          <w:tcPr>
            <w:tcW w:w="2238" w:type="dxa"/>
            <w:vAlign w:val="center"/>
          </w:tcPr>
          <w:p w14:paraId="37E0E030" w14:textId="7A72B623" w:rsidR="004F2A37" w:rsidRDefault="000B4136" w:rsidP="00886E9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تضی </w:t>
            </w:r>
            <w:r w:rsidR="004F2A3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ینعلی بیگی </w:t>
            </w:r>
          </w:p>
          <w:p w14:paraId="577F2A7E" w14:textId="40474753" w:rsidR="004F2A37" w:rsidRDefault="000B4136" w:rsidP="004F2A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بوالفضل </w:t>
            </w:r>
            <w:r w:rsidR="004F2A3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غلامرضاتبار </w:t>
            </w:r>
          </w:p>
          <w:p w14:paraId="3E606BDF" w14:textId="268BF37D" w:rsidR="00904B02" w:rsidRPr="00886E9F" w:rsidRDefault="000B4136" w:rsidP="004F2A3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ومه </w:t>
            </w:r>
            <w:r w:rsidR="00886E9F" w:rsidRPr="00886E9F">
              <w:rPr>
                <w:rFonts w:cs="B Nazanin" w:hint="cs"/>
                <w:b/>
                <w:bCs/>
                <w:sz w:val="24"/>
                <w:szCs w:val="24"/>
                <w:rtl/>
              </w:rPr>
              <w:t>دوستداری</w:t>
            </w:r>
            <w:r w:rsidR="00886E9F" w:rsidRPr="00886E9F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1417220E" w14:textId="77777777" w:rsidR="00904B02" w:rsidRPr="00A14BE0" w:rsidRDefault="00904B02" w:rsidP="00904B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2F535A23" w14:textId="027454E4" w:rsidR="00886E9F" w:rsidRDefault="00886E9F">
      <w:pPr>
        <w:spacing w:after="200" w:line="276" w:lineRule="auto"/>
      </w:pPr>
    </w:p>
    <w:tbl>
      <w:tblPr>
        <w:tblStyle w:val="GridTable4-Accent3"/>
        <w:tblpPr w:leftFromText="180" w:rightFromText="180" w:vertAnchor="page" w:horzAnchor="margin" w:tblpXSpec="center" w:tblpY="1081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886E9F" w:rsidRPr="009F56CE" w14:paraId="75347D44" w14:textId="77777777" w:rsidTr="00DA26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</w:tcPr>
          <w:p w14:paraId="2BB5B6D9" w14:textId="77777777" w:rsidR="00886E9F" w:rsidRPr="006373AA" w:rsidRDefault="00DA2647" w:rsidP="00DA2647">
            <w:pPr>
              <w:bidi/>
              <w:spacing w:after="0" w:line="240" w:lineRule="auto"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="00886E9F"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   </w:t>
            </w:r>
            <w:r>
              <w:rPr>
                <w:rFonts w:cs="B Nazanin" w:hint="cs"/>
                <w:sz w:val="32"/>
                <w:szCs w:val="32"/>
                <w:rtl/>
                <w:lang w:bidi="fa-IR"/>
              </w:rPr>
              <w:t>14</w:t>
            </w:r>
            <w:r w:rsidR="00886E9F"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/02/1402</w:t>
            </w:r>
          </w:p>
        </w:tc>
      </w:tr>
      <w:tr w:rsidR="00886E9F" w:rsidRPr="00A14BE0" w14:paraId="0B6DB9CD" w14:textId="77777777" w:rsidTr="00DA26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79B6A31E" w14:textId="77777777" w:rsidR="00886E9F" w:rsidRDefault="00886E9F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اول</w:t>
            </w:r>
          </w:p>
          <w:p w14:paraId="6E9CBB31" w14:textId="77777777" w:rsidR="00886E9F" w:rsidRPr="001A6931" w:rsidRDefault="00886E9F" w:rsidP="00DA2647">
            <w:pPr>
              <w:bidi/>
              <w:jc w:val="center"/>
              <w:rPr>
                <w:rFonts w:ascii="Calibri" w:eastAsia="Times New Roman" w:hAnsi="Calibri" w:cs="B Nazanin"/>
                <w:b w:val="0"/>
                <w:bCs w:val="0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یدروژن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يل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سوخت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تری‌</w:t>
            </w:r>
            <w:r w:rsidR="00DA2647"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DA2647"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</w:t>
            </w:r>
          </w:p>
        </w:tc>
        <w:tc>
          <w:tcPr>
            <w:tcW w:w="1134" w:type="dxa"/>
            <w:vMerge w:val="restart"/>
            <w:vAlign w:val="center"/>
          </w:tcPr>
          <w:p w14:paraId="0DC64C67" w14:textId="77777777" w:rsidR="00886E9F" w:rsidRPr="001A6931" w:rsidRDefault="00DA2647" w:rsidP="00DA2647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  <w:r w:rsidR="00886E9F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8</w:t>
            </w:r>
            <w:r w:rsidR="00886E9F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886E9F" w:rsidRPr="00A14BE0" w14:paraId="21221591" w14:textId="77777777" w:rsidTr="00DA2647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B7DB1A9" w14:textId="77777777" w:rsidR="00886E9F" w:rsidRPr="00DA2647" w:rsidRDefault="00DA2647" w:rsidP="00DA2647">
            <w:pPr>
              <w:bidi/>
              <w:rPr>
                <w:rFonts w:cs="B Nazanin"/>
                <w:sz w:val="24"/>
                <w:szCs w:val="24"/>
              </w:rPr>
            </w:pPr>
            <w:r w:rsidRPr="00DA2647">
              <w:rPr>
                <w:rFonts w:cs="B Nazanin" w:hint="cs"/>
                <w:sz w:val="24"/>
                <w:szCs w:val="24"/>
                <w:rtl/>
              </w:rPr>
              <w:t>ساخت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لکترود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کاتد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لکتروریسندگ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آن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میکروب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یوالکتریسیته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عنوان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پاک</w:t>
            </w:r>
          </w:p>
        </w:tc>
        <w:tc>
          <w:tcPr>
            <w:tcW w:w="2238" w:type="dxa"/>
            <w:vAlign w:val="center"/>
          </w:tcPr>
          <w:p w14:paraId="3F07F367" w14:textId="3D095D5D" w:rsidR="00886E9F" w:rsidRDefault="000B4136" w:rsidP="00DA26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سید</w:t>
            </w:r>
            <w:r w:rsidRPr="00DA26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رش </w:t>
            </w:r>
            <w:r w:rsidR="00DA2647"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جمالی</w:t>
            </w:r>
            <w:r w:rsidR="00DA2647" w:rsidRPr="00DA26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93A0213" w14:textId="1D76F159" w:rsidR="001A4BCC" w:rsidRPr="00026827" w:rsidRDefault="000B4136" w:rsidP="001A4BC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صطفی </w:t>
            </w:r>
            <w:r w:rsidR="001A4BCC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حیم‌نژاد </w:t>
            </w:r>
          </w:p>
          <w:p w14:paraId="70155F1B" w14:textId="5C716908" w:rsidR="001A4BCC" w:rsidRPr="00026827" w:rsidRDefault="000B4136" w:rsidP="001A4BC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هرداد </w:t>
            </w:r>
            <w:r w:rsidR="001A4BCC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شکور </w:t>
            </w:r>
          </w:p>
        </w:tc>
        <w:tc>
          <w:tcPr>
            <w:tcW w:w="1134" w:type="dxa"/>
            <w:vMerge/>
          </w:tcPr>
          <w:p w14:paraId="7EEE9048" w14:textId="77777777" w:rsidR="00886E9F" w:rsidRPr="00A14BE0" w:rsidRDefault="00886E9F" w:rsidP="00C82180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886E9F" w:rsidRPr="00A14BE0" w14:paraId="5A5D5078" w14:textId="77777777" w:rsidTr="00DA26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3A21572" w14:textId="77777777" w:rsidR="00886E9F" w:rsidRPr="00DA2647" w:rsidRDefault="00DA2647" w:rsidP="00DA2647">
            <w:pPr>
              <w:bidi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DA2647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یوالکتروشیمیای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نمک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زدای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آبها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لب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شور</w:t>
            </w:r>
          </w:p>
        </w:tc>
        <w:tc>
          <w:tcPr>
            <w:tcW w:w="2238" w:type="dxa"/>
            <w:vAlign w:val="center"/>
          </w:tcPr>
          <w:p w14:paraId="4C4B8CCC" w14:textId="75D169F4" w:rsidR="00886E9F" w:rsidRDefault="00146D51" w:rsidP="00DA26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احمد</w:t>
            </w:r>
            <w:r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B4136"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فرهاد</w:t>
            </w:r>
            <w:r w:rsidR="000B413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A2647"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طالبی</w:t>
            </w:r>
            <w:r w:rsidR="00DA2647" w:rsidRPr="00DA26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8051FC3" w14:textId="0DC9ECC6" w:rsidR="001A4BCC" w:rsidRDefault="000B4136" w:rsidP="002047C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ام </w:t>
            </w:r>
            <w:r w:rsidR="001D50B0"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>گل</w:t>
            </w:r>
            <w:r w:rsidR="001D50B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A4BCC"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>مح</w:t>
            </w:r>
            <w:r w:rsidR="002047CF" w:rsidRPr="001D50B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دپور </w:t>
            </w:r>
          </w:p>
          <w:p w14:paraId="6C1D91F9" w14:textId="7AF0794D" w:rsidR="002047CF" w:rsidRPr="00DA2647" w:rsidRDefault="000B4136" w:rsidP="002047C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سری </w:t>
            </w:r>
            <w:r w:rsidR="002047C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زارعی </w:t>
            </w:r>
          </w:p>
        </w:tc>
        <w:tc>
          <w:tcPr>
            <w:tcW w:w="1134" w:type="dxa"/>
            <w:vMerge/>
          </w:tcPr>
          <w:p w14:paraId="4575FC50" w14:textId="77777777" w:rsidR="00886E9F" w:rsidRPr="00A14BE0" w:rsidRDefault="00886E9F" w:rsidP="00C82180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886E9F" w:rsidRPr="00A14BE0" w14:paraId="132E0985" w14:textId="77777777" w:rsidTr="00DA26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8E4E967" w14:textId="77777777" w:rsidR="00886E9F" w:rsidRPr="00DA2647" w:rsidRDefault="00DA2647" w:rsidP="00DA2647">
            <w:pPr>
              <w:bidi/>
              <w:rPr>
                <w:rFonts w:cs="B Nazanin"/>
                <w:sz w:val="24"/>
                <w:szCs w:val="24"/>
              </w:rPr>
            </w:pPr>
            <w:r w:rsidRPr="00DA2647">
              <w:rPr>
                <w:rFonts w:cs="B Nazanin" w:hint="cs"/>
                <w:sz w:val="24"/>
                <w:szCs w:val="24"/>
                <w:rtl/>
              </w:rPr>
              <w:t>مرور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جامع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لکترودها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مبتن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گرافن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پیل‌ها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هیدروژنی</w:t>
            </w:r>
          </w:p>
        </w:tc>
        <w:tc>
          <w:tcPr>
            <w:tcW w:w="2238" w:type="dxa"/>
            <w:vAlign w:val="center"/>
          </w:tcPr>
          <w:p w14:paraId="23A4DDE6" w14:textId="077690FA" w:rsidR="00886E9F" w:rsidRPr="002C0695" w:rsidRDefault="000B4136" w:rsidP="00DA26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2C0695">
              <w:rPr>
                <w:rFonts w:cs="B Nazanin" w:hint="cs"/>
                <w:b/>
                <w:bCs/>
                <w:rtl/>
              </w:rPr>
              <w:t xml:space="preserve">محمدامین </w:t>
            </w:r>
            <w:r w:rsidR="00DA2647" w:rsidRPr="002C0695">
              <w:rPr>
                <w:rFonts w:cs="B Nazanin" w:hint="cs"/>
                <w:b/>
                <w:bCs/>
                <w:rtl/>
              </w:rPr>
              <w:t>فخاری</w:t>
            </w:r>
            <w:r w:rsidR="00DA2647" w:rsidRPr="002C0695">
              <w:rPr>
                <w:rFonts w:cs="B Nazanin"/>
                <w:b/>
                <w:bCs/>
                <w:rtl/>
              </w:rPr>
              <w:t xml:space="preserve"> </w:t>
            </w:r>
            <w:r w:rsidR="00DA2647" w:rsidRPr="002C0695">
              <w:rPr>
                <w:rFonts w:cs="B Nazanin" w:hint="cs"/>
                <w:b/>
                <w:bCs/>
                <w:rtl/>
              </w:rPr>
              <w:t>پاسندی</w:t>
            </w:r>
            <w:r w:rsidR="00DA2647" w:rsidRPr="002C0695">
              <w:rPr>
                <w:rFonts w:cs="B Nazanin"/>
                <w:b/>
                <w:bCs/>
                <w:rtl/>
              </w:rPr>
              <w:t xml:space="preserve"> </w:t>
            </w:r>
          </w:p>
          <w:p w14:paraId="10DAFE25" w14:textId="0EE42D8B" w:rsidR="002047CF" w:rsidRPr="00026827" w:rsidRDefault="000B4136" w:rsidP="002047C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ید </w:t>
            </w:r>
            <w:r w:rsidR="002047C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لیاسی </w:t>
            </w:r>
          </w:p>
        </w:tc>
        <w:tc>
          <w:tcPr>
            <w:tcW w:w="1134" w:type="dxa"/>
            <w:vMerge/>
          </w:tcPr>
          <w:p w14:paraId="3C54903B" w14:textId="77777777" w:rsidR="00886E9F" w:rsidRPr="00A14BE0" w:rsidRDefault="00886E9F" w:rsidP="00C82180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886E9F" w:rsidRPr="00A14BE0" w14:paraId="00430D71" w14:textId="77777777" w:rsidTr="00DA26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82FDDE0" w14:textId="77777777" w:rsidR="00886E9F" w:rsidRPr="00DA2647" w:rsidRDefault="00DA2647" w:rsidP="00DA2647">
            <w:pPr>
              <w:bidi/>
              <w:rPr>
                <w:rFonts w:cs="B Nazanin"/>
                <w:sz w:val="24"/>
                <w:szCs w:val="24"/>
              </w:rPr>
            </w:pPr>
            <w:r w:rsidRPr="00DA2647">
              <w:rPr>
                <w:rFonts w:cs="B Nazanin" w:hint="cs"/>
                <w:sz w:val="24"/>
                <w:szCs w:val="24"/>
                <w:rtl/>
              </w:rPr>
              <w:t>برنامه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ریز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ساختار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هاب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حضو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منابع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تجدیدپذیر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قابلیت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DA26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DA2647">
              <w:rPr>
                <w:rFonts w:cs="B Nazanin" w:hint="cs"/>
                <w:sz w:val="24"/>
                <w:szCs w:val="24"/>
                <w:rtl/>
              </w:rPr>
              <w:t>هیدروژن</w:t>
            </w:r>
          </w:p>
        </w:tc>
        <w:tc>
          <w:tcPr>
            <w:tcW w:w="2238" w:type="dxa"/>
            <w:vAlign w:val="center"/>
          </w:tcPr>
          <w:p w14:paraId="16AA907C" w14:textId="0F02F842" w:rsidR="00886E9F" w:rsidRDefault="000B4136" w:rsidP="00DA26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د </w:t>
            </w:r>
            <w:r w:rsidR="00DA2647" w:rsidRPr="00DA2647">
              <w:rPr>
                <w:rFonts w:cs="B Nazanin" w:hint="cs"/>
                <w:b/>
                <w:bCs/>
                <w:sz w:val="24"/>
                <w:szCs w:val="24"/>
                <w:rtl/>
              </w:rPr>
              <w:t>خسروی</w:t>
            </w:r>
            <w:r w:rsidR="00DA2647" w:rsidRPr="00DA26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0F5FBAD0" w14:textId="1BA56516" w:rsidR="002047CF" w:rsidRPr="00026827" w:rsidRDefault="000B4136" w:rsidP="002047C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وریا </w:t>
            </w:r>
            <w:r w:rsidR="002047CF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عقولی </w:t>
            </w:r>
          </w:p>
        </w:tc>
        <w:tc>
          <w:tcPr>
            <w:tcW w:w="1134" w:type="dxa"/>
            <w:vMerge/>
          </w:tcPr>
          <w:p w14:paraId="668E6845" w14:textId="77777777" w:rsidR="00886E9F" w:rsidRPr="00A14BE0" w:rsidRDefault="00886E9F" w:rsidP="00C82180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34754661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27674A85" w14:textId="77777777" w:rsidR="00D50B64" w:rsidRDefault="00D50B64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دوم</w:t>
            </w:r>
          </w:p>
          <w:p w14:paraId="40A29913" w14:textId="77777777" w:rsidR="00D50B64" w:rsidRPr="00A14BE0" w:rsidRDefault="00D50B64" w:rsidP="00C82180">
            <w:pPr>
              <w:bidi/>
              <w:jc w:val="center"/>
              <w:rPr>
                <w:rFonts w:cs="B Nazanin"/>
                <w:b w:val="0"/>
                <w:bCs w:val="0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زيست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توده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يوگاز</w:t>
            </w: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،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یدروژن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يل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سوخت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تری‌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886E9F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</w:t>
            </w:r>
            <w:r w:rsidRPr="00886E9F">
              <w:rPr>
                <w:rFonts w:ascii="Calibri" w:eastAsia="Times New Roman" w:hAnsi="Calibri" w:cs="B Nazanin"/>
                <w:sz w:val="28"/>
                <w:szCs w:val="28"/>
                <w:rtl/>
              </w:rPr>
              <w:t>,</w:t>
            </w:r>
          </w:p>
        </w:tc>
        <w:tc>
          <w:tcPr>
            <w:tcW w:w="1134" w:type="dxa"/>
            <w:vMerge w:val="restart"/>
            <w:vAlign w:val="center"/>
          </w:tcPr>
          <w:p w14:paraId="38D73E14" w14:textId="77777777" w:rsidR="00D50B64" w:rsidRPr="00A14BE0" w:rsidRDefault="00D50B64" w:rsidP="007C59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  <w:r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:30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D50B64" w:rsidRPr="00A14BE0" w14:paraId="1AF530FA" w14:textId="77777777" w:rsidTr="00B77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219CB29" w14:textId="77777777" w:rsidR="00D50B64" w:rsidRPr="00B7713C" w:rsidRDefault="00D50B64" w:rsidP="00671486">
            <w:pPr>
              <w:bidi/>
              <w:spacing w:after="0"/>
              <w:rPr>
                <w:rFonts w:cs="B Nazanin"/>
                <w:sz w:val="24"/>
                <w:szCs w:val="24"/>
              </w:rPr>
            </w:pPr>
            <w:r w:rsidRPr="00B7713C">
              <w:rPr>
                <w:rFonts w:cs="B Nazanin" w:hint="cs"/>
                <w:sz w:val="24"/>
                <w:szCs w:val="24"/>
                <w:rtl/>
              </w:rPr>
              <w:t>تهی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خواص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غشاه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ل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ت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ولفون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حاو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لیاف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لکتروریس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آب‌دوست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ل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ت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کتون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یافت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هیدروژن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/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کسیژن</w:t>
            </w:r>
          </w:p>
        </w:tc>
        <w:tc>
          <w:tcPr>
            <w:tcW w:w="2238" w:type="dxa"/>
            <w:vAlign w:val="center"/>
          </w:tcPr>
          <w:p w14:paraId="71C92EF2" w14:textId="5C0D039D" w:rsidR="00D50B64" w:rsidRDefault="000B4136" w:rsidP="00B7713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یم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اروج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زاده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0293A829" w14:textId="10708DC3" w:rsidR="007E6C06" w:rsidRPr="00026827" w:rsidRDefault="000B4136" w:rsidP="007E6C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هرام </w:t>
            </w:r>
            <w:r w:rsidR="007E6C06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هدی‌پور عطایی </w:t>
            </w:r>
          </w:p>
        </w:tc>
        <w:tc>
          <w:tcPr>
            <w:tcW w:w="1134" w:type="dxa"/>
            <w:vMerge/>
          </w:tcPr>
          <w:p w14:paraId="75A6CC36" w14:textId="77777777" w:rsidR="00D50B64" w:rsidRPr="00A14BE0" w:rsidRDefault="00D50B64" w:rsidP="00C8218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56415172" w14:textId="77777777" w:rsidTr="00B7713C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B64ACE1" w14:textId="77777777" w:rsidR="00D50B64" w:rsidRPr="00B7713C" w:rsidRDefault="00D50B64" w:rsidP="00B7713C">
            <w:pPr>
              <w:bidi/>
              <w:rPr>
                <w:rFonts w:cs="B Nazanin"/>
                <w:sz w:val="24"/>
                <w:szCs w:val="24"/>
              </w:rPr>
            </w:pPr>
            <w:r w:rsidRPr="00B7713C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طح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نانوذرات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یلیکا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کارای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غشاه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نانوکامپوزیت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نفیون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یل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وخت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متانولی</w:t>
            </w:r>
          </w:p>
        </w:tc>
        <w:tc>
          <w:tcPr>
            <w:tcW w:w="2238" w:type="dxa"/>
            <w:vAlign w:val="center"/>
          </w:tcPr>
          <w:p w14:paraId="70490735" w14:textId="707668DD" w:rsidR="00D50B64" w:rsidRPr="00026827" w:rsidRDefault="000B4136" w:rsidP="00B7713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هدی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توحیدیان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3CA6636E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249EA5F1" w14:textId="77777777" w:rsidTr="00B77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2DE5E21" w14:textId="77777777" w:rsidR="00D50B64" w:rsidRPr="00B7713C" w:rsidRDefault="00D50B64" w:rsidP="00B7713C">
            <w:pPr>
              <w:bidi/>
              <w:rPr>
                <w:rFonts w:cs="B Nazanin"/>
                <w:sz w:val="24"/>
                <w:szCs w:val="24"/>
              </w:rPr>
            </w:pPr>
            <w:r w:rsidRPr="00B7713C">
              <w:rPr>
                <w:rFonts w:cs="B Nazanin" w:hint="cs"/>
                <w:sz w:val="24"/>
                <w:szCs w:val="24"/>
                <w:rtl/>
              </w:rPr>
              <w:t>کاربرد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مزایا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رمایش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یخ</w:t>
            </w:r>
            <w:r w:rsidRPr="00B7713C">
              <w:rPr>
                <w:rFonts w:cs="B Nazanin"/>
                <w:sz w:val="24"/>
                <w:szCs w:val="24"/>
              </w:rPr>
              <w:t xml:space="preserve"> (Ice Storage System)</w:t>
            </w:r>
          </w:p>
        </w:tc>
        <w:tc>
          <w:tcPr>
            <w:tcW w:w="2238" w:type="dxa"/>
            <w:vAlign w:val="center"/>
          </w:tcPr>
          <w:p w14:paraId="38B85F13" w14:textId="7997B3E0" w:rsidR="00D50B64" w:rsidRDefault="000B4136" w:rsidP="00B7713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هشید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مسندی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0A0D6AB" w14:textId="44324636" w:rsidR="007E6C06" w:rsidRPr="00026827" w:rsidRDefault="000B4136" w:rsidP="007E6C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7E6C06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ختیاری </w:t>
            </w:r>
          </w:p>
          <w:p w14:paraId="47CDD80D" w14:textId="561009FB" w:rsidR="007E6C06" w:rsidRPr="00026827" w:rsidRDefault="000B4136" w:rsidP="007E6C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رضا </w:t>
            </w:r>
            <w:r w:rsidR="007E6C06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توحی‌فر </w:t>
            </w:r>
          </w:p>
        </w:tc>
        <w:tc>
          <w:tcPr>
            <w:tcW w:w="1134" w:type="dxa"/>
            <w:vMerge/>
          </w:tcPr>
          <w:p w14:paraId="3EE6502D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32B090B0" w14:textId="77777777" w:rsidTr="00B7713C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7550CEFC" w14:textId="77777777" w:rsidR="00D50B64" w:rsidRPr="00AF1F70" w:rsidRDefault="00D50B64" w:rsidP="00B7713C">
            <w:pPr>
              <w:bidi/>
              <w:rPr>
                <w:rFonts w:cs="B Nazanin"/>
                <w:sz w:val="24"/>
                <w:szCs w:val="24"/>
              </w:rPr>
            </w:pPr>
            <w:r w:rsidRPr="00AF1F70">
              <w:rPr>
                <w:rFonts w:cs="B Nazanin" w:hint="cs"/>
                <w:sz w:val="24"/>
                <w:szCs w:val="24"/>
                <w:rtl/>
              </w:rPr>
              <w:lastRenderedPageBreak/>
              <w:t>بهینه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مصرف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ساختمان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مسکونی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سایه‌اندازی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مطالعاتی</w:t>
            </w:r>
            <w:r w:rsidRPr="00AF1F70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AF1F70">
              <w:rPr>
                <w:rFonts w:cs="B Nazanin" w:hint="cs"/>
                <w:sz w:val="24"/>
                <w:szCs w:val="24"/>
                <w:rtl/>
              </w:rPr>
              <w:t>دزفول)</w:t>
            </w:r>
          </w:p>
        </w:tc>
        <w:tc>
          <w:tcPr>
            <w:tcW w:w="2238" w:type="dxa"/>
            <w:vAlign w:val="center"/>
          </w:tcPr>
          <w:p w14:paraId="1903B4BE" w14:textId="08A66799" w:rsidR="00D50B64" w:rsidRPr="00AF1F70" w:rsidRDefault="000B4136" w:rsidP="00B7713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F1F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D50B64" w:rsidRPr="00AF1F70">
              <w:rPr>
                <w:rFonts w:cs="B Nazanin" w:hint="cs"/>
                <w:b/>
                <w:bCs/>
                <w:sz w:val="24"/>
                <w:szCs w:val="24"/>
                <w:rtl/>
              </w:rPr>
              <w:t>پاک</w:t>
            </w:r>
            <w:r w:rsidR="00D50B64" w:rsidRPr="00AF1F70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AF1F70">
              <w:rPr>
                <w:rFonts w:cs="B Nazanin" w:hint="cs"/>
                <w:b/>
                <w:bCs/>
                <w:sz w:val="24"/>
                <w:szCs w:val="24"/>
                <w:rtl/>
              </w:rPr>
              <w:t>نژاد</w:t>
            </w:r>
            <w:r w:rsidR="00D50B64" w:rsidRPr="00AF1F70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0CE395CC" w14:textId="29AA00E3" w:rsidR="00FD56EB" w:rsidRPr="00AF1F70" w:rsidRDefault="000B4136" w:rsidP="00FD56E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AF1F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میدرضا </w:t>
            </w:r>
            <w:r w:rsidR="00FD56EB" w:rsidRPr="00AF1F7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شچی </w:t>
            </w:r>
          </w:p>
          <w:p w14:paraId="3821A1D8" w14:textId="19810762" w:rsidR="00FD56EB" w:rsidRPr="00AF1F70" w:rsidRDefault="000B4136" w:rsidP="00FD56E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AF1F70">
              <w:rPr>
                <w:rFonts w:cs="B Nazanin" w:hint="cs"/>
                <w:b/>
                <w:bCs/>
                <w:rtl/>
              </w:rPr>
              <w:t xml:space="preserve">مجید </w:t>
            </w:r>
            <w:r w:rsidR="00FD56EB" w:rsidRPr="00AF1F70">
              <w:rPr>
                <w:rFonts w:cs="B Nazanin" w:hint="cs"/>
                <w:b/>
                <w:bCs/>
                <w:rtl/>
              </w:rPr>
              <w:t xml:space="preserve">سبزپوشانی </w:t>
            </w:r>
          </w:p>
        </w:tc>
        <w:tc>
          <w:tcPr>
            <w:tcW w:w="1134" w:type="dxa"/>
            <w:vMerge/>
          </w:tcPr>
          <w:p w14:paraId="7D4A9E87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1086FFFE" w14:textId="77777777" w:rsidTr="00B77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AAB7C4A" w14:textId="77777777" w:rsidR="00D50B64" w:rsidRPr="00B7713C" w:rsidRDefault="00D50B64" w:rsidP="00B7713C">
            <w:pPr>
              <w:bidi/>
              <w:rPr>
                <w:rFonts w:cs="B Nazanin"/>
                <w:sz w:val="24"/>
                <w:szCs w:val="24"/>
              </w:rPr>
            </w:pPr>
            <w:r w:rsidRPr="00B7713C">
              <w:rPr>
                <w:rFonts w:cs="B Nazanin" w:hint="cs"/>
                <w:sz w:val="24"/>
                <w:szCs w:val="24"/>
                <w:rtl/>
              </w:rPr>
              <w:t>رویکرد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هین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ایدا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رزرو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ازار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واحدها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بادی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و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پمپی</w:t>
            </w:r>
            <w:r w:rsidRPr="00B7713C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7713C">
              <w:rPr>
                <w:rFonts w:cs="B Nazanin" w:hint="cs"/>
                <w:sz w:val="24"/>
                <w:szCs w:val="24"/>
                <w:rtl/>
              </w:rPr>
              <w:t>آبی</w:t>
            </w:r>
          </w:p>
        </w:tc>
        <w:tc>
          <w:tcPr>
            <w:tcW w:w="2238" w:type="dxa"/>
            <w:vAlign w:val="center"/>
          </w:tcPr>
          <w:p w14:paraId="5FCC003E" w14:textId="4FB62CE5" w:rsidR="00D50B64" w:rsidRPr="00026827" w:rsidRDefault="000B4136" w:rsidP="00B7713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امین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B7713C">
              <w:rPr>
                <w:rFonts w:cs="B Nazanin" w:hint="cs"/>
                <w:b/>
                <w:bCs/>
                <w:sz w:val="24"/>
                <w:szCs w:val="24"/>
                <w:rtl/>
              </w:rPr>
              <w:t>لو</w:t>
            </w:r>
            <w:r w:rsidR="00D50B64" w:rsidRPr="00B7713C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303230CD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15014DA6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26176CBF" w14:textId="77777777" w:rsidR="00D50B64" w:rsidRDefault="00D50B64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سوم</w:t>
            </w:r>
          </w:p>
          <w:p w14:paraId="6BB39B13" w14:textId="77777777" w:rsidR="00D50B64" w:rsidRPr="00240A6D" w:rsidRDefault="00D50B64" w:rsidP="00B7713C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جنبه‌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قتصادی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و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فنی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نابع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</w:t>
            </w:r>
            <w:r w:rsidRPr="007C5947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7C5947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اك</w:t>
            </w:r>
          </w:p>
        </w:tc>
        <w:tc>
          <w:tcPr>
            <w:tcW w:w="1134" w:type="dxa"/>
            <w:vMerge w:val="restart"/>
            <w:vAlign w:val="center"/>
          </w:tcPr>
          <w:p w14:paraId="645110E0" w14:textId="77777777" w:rsidR="00D50B64" w:rsidRPr="00A14BE0" w:rsidRDefault="00D50B64" w:rsidP="007C59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  <w:r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  <w:r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D50B64" w:rsidRPr="00A14BE0" w14:paraId="4E1A9C51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E0C9ED6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عدم‌قطعی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رو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زین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ره‌بردار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ریزشبک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حضو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رنامه‌ه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ره‌ور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C5947">
              <w:rPr>
                <w:rFonts w:cs="B Nazanin"/>
                <w:sz w:val="24"/>
                <w:szCs w:val="24"/>
              </w:rPr>
              <w:tab/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ينه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ديري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C5947">
              <w:rPr>
                <w:rFonts w:cs="B Nazanin"/>
                <w:sz w:val="24"/>
                <w:szCs w:val="24"/>
              </w:rPr>
              <w:t>,</w:t>
            </w:r>
          </w:p>
        </w:tc>
        <w:tc>
          <w:tcPr>
            <w:tcW w:w="2238" w:type="dxa"/>
            <w:vAlign w:val="center"/>
          </w:tcPr>
          <w:p w14:paraId="0927BB10" w14:textId="179EDC5A" w:rsidR="00D50B64" w:rsidRDefault="000B4136" w:rsidP="007C59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د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ناروئی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3AF6857" w14:textId="354327EB" w:rsidR="007E6C06" w:rsidRDefault="000B4136" w:rsidP="007E6C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</w:t>
            </w:r>
            <w:r w:rsidR="007E6C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یکی </w:t>
            </w:r>
          </w:p>
          <w:p w14:paraId="75366728" w14:textId="03783C68" w:rsidR="007E6C06" w:rsidRPr="00026827" w:rsidRDefault="000B4136" w:rsidP="007E6C0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ود </w:t>
            </w:r>
            <w:r w:rsidR="007E6C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وکاتی صادق </w:t>
            </w:r>
          </w:p>
        </w:tc>
        <w:tc>
          <w:tcPr>
            <w:tcW w:w="1134" w:type="dxa"/>
            <w:vMerge/>
          </w:tcPr>
          <w:p w14:paraId="43206DA1" w14:textId="77777777" w:rsidR="00D50B64" w:rsidRPr="00167B90" w:rsidRDefault="00D50B64" w:rsidP="00C8218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</w:p>
        </w:tc>
      </w:tr>
      <w:tr w:rsidR="00D50B64" w:rsidRPr="00A14BE0" w14:paraId="2535366E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DEBBFAA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شبی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تص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شبک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نر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فزا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7C5947">
              <w:rPr>
                <w:rFonts w:cs="B Nazanin"/>
                <w:sz w:val="24"/>
                <w:szCs w:val="24"/>
              </w:rPr>
              <w:t>RETScreen</w:t>
            </w:r>
            <w:proofErr w:type="spellEnd"/>
            <w:r w:rsidRPr="007C5947">
              <w:rPr>
                <w:rFonts w:cs="B Nazanin"/>
                <w:sz w:val="24"/>
                <w:szCs w:val="24"/>
              </w:rPr>
              <w:tab/>
            </w:r>
            <w:r w:rsidRPr="007C5947">
              <w:rPr>
                <w:rFonts w:cs="B Nazanin" w:hint="cs"/>
                <w:sz w:val="24"/>
                <w:szCs w:val="24"/>
                <w:rtl/>
              </w:rPr>
              <w:t>جنبه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قتصا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فن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نابع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اك</w:t>
            </w:r>
            <w:r w:rsidRPr="007C5947">
              <w:rPr>
                <w:rFonts w:cs="B Nazanin"/>
                <w:sz w:val="24"/>
                <w:szCs w:val="24"/>
                <w:rtl/>
              </w:rPr>
              <w:t>,</w:t>
            </w:r>
          </w:p>
        </w:tc>
        <w:tc>
          <w:tcPr>
            <w:tcW w:w="2238" w:type="dxa"/>
            <w:vAlign w:val="center"/>
          </w:tcPr>
          <w:p w14:paraId="42760EB7" w14:textId="6921E11F" w:rsidR="007E6C06" w:rsidRDefault="000B4136" w:rsidP="007C59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ید </w:t>
            </w:r>
            <w:r w:rsidR="007E6C0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ی </w:t>
            </w:r>
          </w:p>
          <w:p w14:paraId="0824E0B6" w14:textId="7B4594D9" w:rsidR="00D50B64" w:rsidRPr="00026827" w:rsidRDefault="000B4136" w:rsidP="007E6C0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یاسر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کریمی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09CD54A7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113646E7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575D070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د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شد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زبال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کشاورز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عنوان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نبع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</w:p>
        </w:tc>
        <w:tc>
          <w:tcPr>
            <w:tcW w:w="2238" w:type="dxa"/>
            <w:vAlign w:val="center"/>
          </w:tcPr>
          <w:p w14:paraId="66ACB04F" w14:textId="4EC9121B" w:rsidR="00D50B64" w:rsidRDefault="000B4136" w:rsidP="007C59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فسانه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قربان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زاده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3CA0E30" w14:textId="62FA4A87" w:rsidR="001853EC" w:rsidRPr="00026827" w:rsidRDefault="000B4136" w:rsidP="001853E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ن </w:t>
            </w:r>
            <w:r w:rsidR="001853EC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زارع علی‌آبادی </w:t>
            </w:r>
          </w:p>
        </w:tc>
        <w:tc>
          <w:tcPr>
            <w:tcW w:w="1134" w:type="dxa"/>
            <w:vMerge/>
          </w:tcPr>
          <w:p w14:paraId="498F1570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09729C85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A4ABDE5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خلاص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خوراک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یودیزل</w:t>
            </w:r>
          </w:p>
        </w:tc>
        <w:tc>
          <w:tcPr>
            <w:tcW w:w="2238" w:type="dxa"/>
            <w:vAlign w:val="center"/>
          </w:tcPr>
          <w:p w14:paraId="45756F15" w14:textId="4E3C22DB" w:rsidR="00D50B64" w:rsidRDefault="000B4136" w:rsidP="007C59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لهه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کوثری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پور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718601AF" w14:textId="7484FE13" w:rsidR="001853EC" w:rsidRDefault="000B4136" w:rsidP="001853E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امد </w:t>
            </w:r>
            <w:r w:rsidR="001853E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یب‌زاده </w:t>
            </w:r>
          </w:p>
          <w:p w14:paraId="506CAC6E" w14:textId="32693A2B" w:rsidR="001853EC" w:rsidRDefault="000B4136" w:rsidP="001853E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هگام </w:t>
            </w:r>
            <w:r w:rsidR="001853E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حمانی وحید </w:t>
            </w:r>
          </w:p>
          <w:p w14:paraId="5063D9F3" w14:textId="2AE0577A" w:rsidR="001853EC" w:rsidRPr="007C5947" w:rsidRDefault="000B4136" w:rsidP="001853E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رش </w:t>
            </w:r>
            <w:r w:rsidR="001853EC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دری </w:t>
            </w:r>
          </w:p>
        </w:tc>
        <w:tc>
          <w:tcPr>
            <w:tcW w:w="1134" w:type="dxa"/>
            <w:vMerge/>
          </w:tcPr>
          <w:p w14:paraId="21AD1E5D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2568893B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CEB5FC7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گوگردزدای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ستخراج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حلا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یوتکتیک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عمیق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حذف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رکیبا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گوگر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جه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اک</w:t>
            </w:r>
          </w:p>
        </w:tc>
        <w:tc>
          <w:tcPr>
            <w:tcW w:w="2238" w:type="dxa"/>
            <w:vAlign w:val="center"/>
          </w:tcPr>
          <w:p w14:paraId="33E7DC25" w14:textId="7BD9602E" w:rsidR="00D50B64" w:rsidRDefault="000B4136" w:rsidP="007C59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ورشید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روشن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79026B5" w14:textId="4CF6FCE4" w:rsidR="00BA058B" w:rsidRDefault="000B4136" w:rsidP="00BA058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صطفی </w:t>
            </w:r>
            <w:r w:rsidR="00BA058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حیم‌نژاد </w:t>
            </w:r>
          </w:p>
          <w:p w14:paraId="3CC61761" w14:textId="782D85E9" w:rsidR="00BA058B" w:rsidRPr="007C5947" w:rsidRDefault="000B4136" w:rsidP="00BA058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زهرا </w:t>
            </w:r>
            <w:r w:rsidR="00BA058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ی </w:t>
            </w:r>
          </w:p>
        </w:tc>
        <w:tc>
          <w:tcPr>
            <w:tcW w:w="1134" w:type="dxa"/>
            <w:vMerge/>
          </w:tcPr>
          <w:p w14:paraId="167BC606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366566FD" w14:textId="77777777" w:rsidR="00886E9F" w:rsidRDefault="00886E9F">
      <w:pPr>
        <w:rPr>
          <w:rtl/>
        </w:rPr>
      </w:pPr>
    </w:p>
    <w:p w14:paraId="2EE58635" w14:textId="77777777" w:rsidR="00B7713C" w:rsidRDefault="00B7713C">
      <w:pPr>
        <w:spacing w:after="200" w:line="276" w:lineRule="auto"/>
      </w:pPr>
      <w:r>
        <w:br w:type="page"/>
      </w:r>
    </w:p>
    <w:tbl>
      <w:tblPr>
        <w:tblStyle w:val="GridTable4-Accent3"/>
        <w:tblpPr w:leftFromText="180" w:rightFromText="180" w:vertAnchor="page" w:horzAnchor="margin" w:tblpXSpec="center" w:tblpY="1081"/>
        <w:tblW w:w="10207" w:type="dxa"/>
        <w:tblLook w:val="04A0" w:firstRow="1" w:lastRow="0" w:firstColumn="1" w:lastColumn="0" w:noHBand="0" w:noVBand="1"/>
      </w:tblPr>
      <w:tblGrid>
        <w:gridCol w:w="6835"/>
        <w:gridCol w:w="2238"/>
        <w:gridCol w:w="1134"/>
      </w:tblGrid>
      <w:tr w:rsidR="00B7713C" w:rsidRPr="009F56CE" w14:paraId="43527407" w14:textId="77777777" w:rsidTr="00C82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  <w:gridSpan w:val="3"/>
          </w:tcPr>
          <w:p w14:paraId="365A5A99" w14:textId="77777777" w:rsidR="00B7713C" w:rsidRPr="006373AA" w:rsidRDefault="00B7713C" w:rsidP="00C82180">
            <w:pPr>
              <w:bidi/>
              <w:spacing w:after="0" w:line="240" w:lineRule="auto"/>
              <w:jc w:val="center"/>
              <w:rPr>
                <w:rFonts w:cs="B Nazanin"/>
                <w:sz w:val="32"/>
                <w:szCs w:val="32"/>
                <w:lang w:bidi="fa-IR"/>
              </w:rPr>
            </w:pPr>
            <w:r>
              <w:rPr>
                <w:rFonts w:cs="B Nazanin" w:hint="cs"/>
                <w:sz w:val="32"/>
                <w:szCs w:val="32"/>
                <w:rtl/>
                <w:lang w:bidi="fa-IR"/>
              </w:rPr>
              <w:lastRenderedPageBreak/>
              <w:t>پنجشنبه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 xml:space="preserve">   </w:t>
            </w:r>
            <w:r>
              <w:rPr>
                <w:rFonts w:cs="B Nazanin" w:hint="cs"/>
                <w:sz w:val="32"/>
                <w:szCs w:val="32"/>
                <w:rtl/>
                <w:lang w:bidi="fa-IR"/>
              </w:rPr>
              <w:t>14</w:t>
            </w:r>
            <w:r w:rsidRPr="006373AA">
              <w:rPr>
                <w:rFonts w:cs="B Nazanin" w:hint="cs"/>
                <w:sz w:val="32"/>
                <w:szCs w:val="32"/>
                <w:rtl/>
                <w:lang w:bidi="fa-IR"/>
              </w:rPr>
              <w:t>/02/1402</w:t>
            </w:r>
          </w:p>
        </w:tc>
      </w:tr>
      <w:tr w:rsidR="00B7713C" w:rsidRPr="00A14BE0" w14:paraId="6BC7514D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4D39FF38" w14:textId="77777777" w:rsidR="00B7713C" w:rsidRDefault="00B7713C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اول</w:t>
            </w:r>
          </w:p>
          <w:p w14:paraId="4500D68B" w14:textId="77777777" w:rsidR="00B7713C" w:rsidRPr="001A6931" w:rsidRDefault="00B7713C" w:rsidP="007F1B46">
            <w:pPr>
              <w:bidi/>
              <w:jc w:val="center"/>
              <w:rPr>
                <w:rFonts w:ascii="Calibri" w:eastAsia="Times New Roman" w:hAnsi="Calibri" w:cs="B Nazanin"/>
                <w:b w:val="0"/>
                <w:bCs w:val="0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وضوع:</w:t>
            </w:r>
            <w:r w:rsidR="007F1B46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روش های ذخیره و بازیافت انرژی</w:t>
            </w:r>
          </w:p>
        </w:tc>
        <w:tc>
          <w:tcPr>
            <w:tcW w:w="1134" w:type="dxa"/>
            <w:vMerge w:val="restart"/>
            <w:vAlign w:val="center"/>
          </w:tcPr>
          <w:p w14:paraId="4C336C1C" w14:textId="77777777" w:rsidR="00B7713C" w:rsidRPr="001A6931" w:rsidRDefault="007C5947" w:rsidP="007C5947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  <w:r w:rsidR="00B7713C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  <w:r w:rsidR="00B7713C" w:rsidRPr="00A14BE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B7713C" w:rsidRPr="00A14BE0" w14:paraId="285473B0" w14:textId="77777777" w:rsidTr="007F1B46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886DCB9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شبیه‌ساز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تبدیل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گرمای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پیرولیز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)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جزاء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آل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دار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چاپ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تلفن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همرا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زیستی</w:t>
            </w:r>
          </w:p>
        </w:tc>
        <w:tc>
          <w:tcPr>
            <w:tcW w:w="2238" w:type="dxa"/>
            <w:vAlign w:val="center"/>
          </w:tcPr>
          <w:p w14:paraId="254DD3BD" w14:textId="1C3A708D" w:rsidR="00B7713C" w:rsidRDefault="000B4136" w:rsidP="007F1B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نصور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پایدار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آران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8CE98D2" w14:textId="52275BB7" w:rsidR="00BA058B" w:rsidRPr="00026827" w:rsidRDefault="000B4136" w:rsidP="00BA058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رزام </w:t>
            </w:r>
            <w:r w:rsidR="00BA058B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توت </w:t>
            </w:r>
          </w:p>
        </w:tc>
        <w:tc>
          <w:tcPr>
            <w:tcW w:w="1134" w:type="dxa"/>
            <w:vMerge/>
          </w:tcPr>
          <w:p w14:paraId="38C9948B" w14:textId="77777777" w:rsidR="00B7713C" w:rsidRPr="00A14BE0" w:rsidRDefault="00B7713C" w:rsidP="00C82180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0455658E" w14:textId="77777777" w:rsidTr="007F1B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AE6DC96" w14:textId="77777777" w:rsidR="00B7713C" w:rsidRPr="007F1B46" w:rsidRDefault="007F1B46" w:rsidP="007F1B46">
            <w:pPr>
              <w:bidi/>
              <w:rPr>
                <w:rFonts w:ascii="Calibri" w:eastAsia="Times New Roman" w:hAnsi="Calibri"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بازیافت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گرم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دست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رفت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یستگا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تقویت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فشا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گاز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طبیع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هبو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چرخ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کالینا</w:t>
            </w:r>
          </w:p>
        </w:tc>
        <w:tc>
          <w:tcPr>
            <w:tcW w:w="2238" w:type="dxa"/>
            <w:vAlign w:val="center"/>
          </w:tcPr>
          <w:p w14:paraId="553C0005" w14:textId="17932950" w:rsidR="00D51E46" w:rsidRDefault="000B4136" w:rsidP="007F1B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ریم </w:t>
            </w:r>
            <w:r w:rsidR="00D51E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رمی </w:t>
            </w:r>
          </w:p>
          <w:p w14:paraId="15A9426F" w14:textId="43CBFA1A" w:rsidR="00B7713C" w:rsidRPr="00026827" w:rsidRDefault="000B4136" w:rsidP="00D51E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امی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عبدالملک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134" w:type="dxa"/>
            <w:vMerge/>
          </w:tcPr>
          <w:p w14:paraId="19664AEF" w14:textId="77777777" w:rsidR="00B7713C" w:rsidRPr="00A14BE0" w:rsidRDefault="00B7713C" w:rsidP="00C82180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</w:rPr>
            </w:pPr>
          </w:p>
        </w:tc>
      </w:tr>
      <w:tr w:rsidR="00B7713C" w:rsidRPr="00A14BE0" w14:paraId="6C0D64DE" w14:textId="77777777" w:rsidTr="007F1B46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B25AAF0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استحصال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فاضلاب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-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ورد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: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تاقک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کلرزن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تصفی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خان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لتیمو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شهد</w:t>
            </w:r>
          </w:p>
        </w:tc>
        <w:tc>
          <w:tcPr>
            <w:tcW w:w="2238" w:type="dxa"/>
            <w:vAlign w:val="center"/>
          </w:tcPr>
          <w:p w14:paraId="2DC89E1B" w14:textId="10640B94" w:rsidR="00B7713C" w:rsidRDefault="000B4136" w:rsidP="007F1B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باس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پورزک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4F1B956C" w14:textId="0FDFB080" w:rsidR="00D51E46" w:rsidRPr="00026827" w:rsidRDefault="000B4136" w:rsidP="00D51E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حسین </w:t>
            </w:r>
            <w:r w:rsidR="00D51E46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جتهدی </w:t>
            </w:r>
          </w:p>
        </w:tc>
        <w:tc>
          <w:tcPr>
            <w:tcW w:w="1134" w:type="dxa"/>
            <w:vMerge/>
          </w:tcPr>
          <w:p w14:paraId="70404113" w14:textId="77777777" w:rsidR="00B7713C" w:rsidRPr="00A14BE0" w:rsidRDefault="00B7713C" w:rsidP="00C82180">
            <w:pPr>
              <w:bidi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17C7D2F8" w14:textId="77777777" w:rsidTr="007F1B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8E3994D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عدد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فرآین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ذوب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بدل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حرارت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س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لوله‌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قائم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حضو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فین‌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/>
                <w:sz w:val="24"/>
                <w:szCs w:val="24"/>
              </w:rPr>
              <w:t>T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شکل</w:t>
            </w:r>
          </w:p>
        </w:tc>
        <w:tc>
          <w:tcPr>
            <w:tcW w:w="2238" w:type="dxa"/>
            <w:vAlign w:val="center"/>
          </w:tcPr>
          <w:p w14:paraId="2E7CF42B" w14:textId="5BAA1A6B" w:rsidR="00B7713C" w:rsidRPr="00026827" w:rsidRDefault="000B4136" w:rsidP="007F1B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قیل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ایرانمنش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0AAFDD42" w14:textId="77777777" w:rsidR="00B7713C" w:rsidRPr="00A14BE0" w:rsidRDefault="00B7713C" w:rsidP="00C82180">
            <w:pPr>
              <w:bidi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7539CAFB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67F52B17" w14:textId="77777777" w:rsidR="00B7713C" w:rsidRDefault="00B7713C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دوم</w:t>
            </w:r>
          </w:p>
          <w:p w14:paraId="4382F7A2" w14:textId="77777777" w:rsidR="00B7713C" w:rsidRPr="00A14BE0" w:rsidRDefault="00B7713C" w:rsidP="007F1B46">
            <w:pPr>
              <w:bidi/>
              <w:jc w:val="center"/>
              <w:rPr>
                <w:rFonts w:cs="B Nazanin"/>
                <w:b w:val="0"/>
                <w:bCs w:val="0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سایر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حورهای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رتبط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‌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="007F1B46"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اک</w:t>
            </w:r>
            <w:r w:rsidR="007F1B46"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>,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 w:val="restart"/>
            <w:vAlign w:val="center"/>
          </w:tcPr>
          <w:p w14:paraId="1262D95F" w14:textId="77777777" w:rsidR="00B7713C" w:rsidRPr="00A14BE0" w:rsidRDefault="007C5947" w:rsidP="007C59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  <w:r w:rsidR="00B7713C" w:rsidRPr="001A6931">
              <w:rPr>
                <w:rFonts w:cs="B Nazanin" w:hint="cs"/>
                <w:b/>
                <w:bCs/>
                <w:sz w:val="24"/>
                <w:szCs w:val="24"/>
                <w:rtl/>
              </w:rPr>
              <w:t>:30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B7713C" w:rsidRPr="00A14BE0" w14:paraId="57B00D8C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452CE53C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پسماند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شهر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عنوان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نبع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پایدار</w:t>
            </w:r>
          </w:p>
        </w:tc>
        <w:tc>
          <w:tcPr>
            <w:tcW w:w="2238" w:type="dxa"/>
            <w:vAlign w:val="center"/>
          </w:tcPr>
          <w:p w14:paraId="580D8D3F" w14:textId="6E40F080" w:rsidR="00B7713C" w:rsidRDefault="000B4136" w:rsidP="007F1B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فسانه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قربان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زاده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66317EB" w14:textId="6259DF0F" w:rsidR="00D51E46" w:rsidRPr="00026827" w:rsidRDefault="000B4136" w:rsidP="00D51E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سن </w:t>
            </w:r>
            <w:r w:rsidR="00D51E46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زارع علی‌آبادی </w:t>
            </w:r>
          </w:p>
        </w:tc>
        <w:tc>
          <w:tcPr>
            <w:tcW w:w="1134" w:type="dxa"/>
            <w:vMerge/>
          </w:tcPr>
          <w:p w14:paraId="02998C82" w14:textId="77777777" w:rsidR="00B7713C" w:rsidRPr="00A14BE0" w:rsidRDefault="00B7713C" w:rsidP="00C8218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562C6C1B" w14:textId="77777777" w:rsidTr="00C8218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1804A827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ارزیاب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عملکر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سایل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سایه‌انداز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مصرف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ار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سرمایش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گرمایش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ساختمان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دار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هو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گرم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خشک</w:t>
            </w:r>
          </w:p>
        </w:tc>
        <w:tc>
          <w:tcPr>
            <w:tcW w:w="2238" w:type="dxa"/>
            <w:vAlign w:val="center"/>
          </w:tcPr>
          <w:p w14:paraId="0835D858" w14:textId="7DD82DA2" w:rsidR="00B7713C" w:rsidRDefault="000B4136" w:rsidP="007F1B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محمدرضا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موسو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مطلقیان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8D48F70" w14:textId="3FCA96BD" w:rsidR="006D2F23" w:rsidRPr="00026827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د محمد حجت </w:t>
            </w:r>
            <w:r w:rsidR="006D2F2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ی </w:t>
            </w:r>
          </w:p>
          <w:p w14:paraId="05B3A70E" w14:textId="29D1A9E1" w:rsidR="006D2F23" w:rsidRPr="00026827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براهیم </w:t>
            </w:r>
            <w:r w:rsidR="006D2F2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هانشاهی جواران </w:t>
            </w:r>
          </w:p>
        </w:tc>
        <w:tc>
          <w:tcPr>
            <w:tcW w:w="1134" w:type="dxa"/>
            <w:vMerge/>
          </w:tcPr>
          <w:p w14:paraId="581C711E" w14:textId="77777777" w:rsidR="00B7713C" w:rsidRPr="00A14BE0" w:rsidRDefault="00B7713C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5909F6FA" w14:textId="77777777" w:rsidTr="00C82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013C2A58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t>کاربرد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راکتور‌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پرشده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بست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چرخان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آلودگ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هوا</w:t>
            </w:r>
          </w:p>
        </w:tc>
        <w:tc>
          <w:tcPr>
            <w:tcW w:w="2238" w:type="dxa"/>
            <w:vAlign w:val="center"/>
          </w:tcPr>
          <w:p w14:paraId="62926124" w14:textId="717A845E" w:rsidR="00B7713C" w:rsidRDefault="000B4136" w:rsidP="007F1B4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زهرا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مهد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آباد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7C311FF9" w14:textId="42B6A3BF" w:rsidR="006D2F23" w:rsidRPr="00026827" w:rsidRDefault="000B4136" w:rsidP="006D2F2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یر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یدری </w:t>
            </w:r>
          </w:p>
        </w:tc>
        <w:tc>
          <w:tcPr>
            <w:tcW w:w="1134" w:type="dxa"/>
            <w:vMerge/>
          </w:tcPr>
          <w:p w14:paraId="03A48188" w14:textId="77777777" w:rsidR="00B7713C" w:rsidRPr="00A14BE0" w:rsidRDefault="00B7713C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B7713C" w:rsidRPr="00A14BE0" w14:paraId="71C0CB2A" w14:textId="77777777" w:rsidTr="00C82180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E54B3FA" w14:textId="77777777" w:rsidR="00B7713C" w:rsidRPr="007F1B46" w:rsidRDefault="007F1B46" w:rsidP="007F1B46">
            <w:pPr>
              <w:bidi/>
              <w:rPr>
                <w:rFonts w:cs="B Nazanin"/>
                <w:sz w:val="24"/>
                <w:szCs w:val="24"/>
              </w:rPr>
            </w:pPr>
            <w:r w:rsidRPr="007F1B46">
              <w:rPr>
                <w:rFonts w:cs="B Nazanin" w:hint="cs"/>
                <w:sz w:val="24"/>
                <w:szCs w:val="24"/>
                <w:rtl/>
              </w:rPr>
              <w:lastRenderedPageBreak/>
              <w:t>آموزش‌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زیست‌محیط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انرژی‌های</w:t>
            </w:r>
            <w:r w:rsidRPr="007F1B4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B46">
              <w:rPr>
                <w:rFonts w:cs="B Nazanin" w:hint="cs"/>
                <w:sz w:val="24"/>
                <w:szCs w:val="24"/>
                <w:rtl/>
              </w:rPr>
              <w:t>تجدیدپذیر</w:t>
            </w:r>
          </w:p>
        </w:tc>
        <w:tc>
          <w:tcPr>
            <w:tcW w:w="2238" w:type="dxa"/>
            <w:vAlign w:val="center"/>
          </w:tcPr>
          <w:p w14:paraId="63E3FE88" w14:textId="0CB45B79" w:rsidR="006D2F23" w:rsidRDefault="000B4136" w:rsidP="007F1B4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عید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ظلومیان </w:t>
            </w:r>
          </w:p>
          <w:p w14:paraId="428971E2" w14:textId="05D67EAC" w:rsidR="00B7713C" w:rsidRPr="00026827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ود </w:t>
            </w:r>
            <w:r w:rsidR="007F1B46" w:rsidRPr="007F1B46">
              <w:rPr>
                <w:rFonts w:cs="B Nazanin" w:hint="cs"/>
                <w:b/>
                <w:bCs/>
                <w:sz w:val="24"/>
                <w:szCs w:val="24"/>
                <w:rtl/>
              </w:rPr>
              <w:t>بابلی</w:t>
            </w:r>
            <w:r w:rsidR="007F1B46" w:rsidRPr="007F1B4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34" w:type="dxa"/>
            <w:vMerge/>
          </w:tcPr>
          <w:p w14:paraId="2DE2D2E1" w14:textId="77777777" w:rsidR="00B7713C" w:rsidRPr="00A14BE0" w:rsidRDefault="00B7713C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764E4A9B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3" w:type="dxa"/>
            <w:gridSpan w:val="2"/>
          </w:tcPr>
          <w:p w14:paraId="0C3F0AC3" w14:textId="77777777" w:rsidR="00D50B64" w:rsidRDefault="00D50B64" w:rsidP="00C82180">
            <w:pPr>
              <w:bidi/>
              <w:jc w:val="center"/>
              <w:rPr>
                <w:rFonts w:ascii="Calibri" w:eastAsia="Times New Roman" w:hAnsi="Calibri" w:cs="B Nazanin"/>
                <w:sz w:val="28"/>
                <w:szCs w:val="28"/>
                <w:rtl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رائه گروه سوم</w:t>
            </w:r>
          </w:p>
          <w:p w14:paraId="698CA218" w14:textId="77777777" w:rsidR="00D50B64" w:rsidRPr="00240A6D" w:rsidRDefault="00D50B64" w:rsidP="00C8218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28"/>
                <w:szCs w:val="28"/>
              </w:rPr>
            </w:pPr>
            <w:r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موضوع: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 xml:space="preserve"> سایر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حورهای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مرتبط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با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انرژی‌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های</w:t>
            </w:r>
            <w:r w:rsidRPr="00B7713C"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  <w:r w:rsidRPr="00B7713C">
              <w:rPr>
                <w:rFonts w:ascii="Calibri" w:eastAsia="Times New Roman" w:hAnsi="Calibri" w:cs="B Nazanin" w:hint="cs"/>
                <w:sz w:val="28"/>
                <w:szCs w:val="28"/>
                <w:rtl/>
              </w:rPr>
              <w:t>پاک</w:t>
            </w:r>
            <w:r>
              <w:rPr>
                <w:rFonts w:ascii="Calibri" w:eastAsia="Times New Roman" w:hAnsi="Calibri"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 w:val="restart"/>
            <w:vAlign w:val="center"/>
          </w:tcPr>
          <w:p w14:paraId="533368F4" w14:textId="77777777" w:rsidR="00D50B64" w:rsidRPr="00A14BE0" w:rsidRDefault="00D50B64" w:rsidP="007C59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2</w:t>
            </w:r>
            <w:r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  <w:r w:rsidRPr="00167B90">
              <w:rPr>
                <w:rFonts w:cs="B Nazanin" w:hint="cs"/>
                <w:b/>
                <w:bCs/>
                <w:sz w:val="24"/>
                <w:szCs w:val="24"/>
                <w:rtl/>
              </w:rPr>
              <w:t>:30</w:t>
            </w:r>
          </w:p>
        </w:tc>
      </w:tr>
      <w:tr w:rsidR="00D50B64" w:rsidRPr="00A14BE0" w14:paraId="17A9E6EF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49100B7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حتو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کتاب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علو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ای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فت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نابع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جد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ذیر</w:t>
            </w:r>
          </w:p>
        </w:tc>
        <w:tc>
          <w:tcPr>
            <w:tcW w:w="2238" w:type="dxa"/>
            <w:vAlign w:val="center"/>
          </w:tcPr>
          <w:p w14:paraId="1CE774AE" w14:textId="5BC57DBC" w:rsidR="00D50B64" w:rsidRDefault="000B4136" w:rsidP="007C59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رشد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جهاندیده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331FB56" w14:textId="32F53412" w:rsidR="006D2F23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انور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هاندیده </w:t>
            </w:r>
          </w:p>
          <w:p w14:paraId="0E9256C0" w14:textId="06C425E5" w:rsidR="006D2F23" w:rsidRPr="00026827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حمد </w:t>
            </w:r>
            <w:r w:rsidR="006D2F2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ربابی </w:t>
            </w:r>
          </w:p>
          <w:p w14:paraId="39D52F3E" w14:textId="69388C7A" w:rsidR="006D2F23" w:rsidRPr="00026827" w:rsidRDefault="000B4136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لهه </w:t>
            </w:r>
            <w:r w:rsidR="006D2F23" w:rsidRPr="0002682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ینارزهی </w:t>
            </w:r>
          </w:p>
        </w:tc>
        <w:tc>
          <w:tcPr>
            <w:tcW w:w="1134" w:type="dxa"/>
            <w:vMerge/>
          </w:tcPr>
          <w:p w14:paraId="4282314B" w14:textId="77777777" w:rsidR="00D50B64" w:rsidRPr="00167B90" w:rsidRDefault="00D50B64" w:rsidP="00C8218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</w:rPr>
            </w:pPr>
          </w:p>
        </w:tc>
      </w:tr>
      <w:tr w:rsidR="00D50B64" w:rsidRPr="00A14BE0" w14:paraId="666F368D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6C0D2CBF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بررس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شکلا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وجو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فناور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غنی‌ساز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ورانیو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طالع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ور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کشوره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ژاپن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اکستان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جمهوری‌اسلامی‌ایران)</w:t>
            </w:r>
          </w:p>
        </w:tc>
        <w:tc>
          <w:tcPr>
            <w:tcW w:w="2238" w:type="dxa"/>
            <w:vAlign w:val="center"/>
          </w:tcPr>
          <w:p w14:paraId="0ACB6CED" w14:textId="07EF9E8E" w:rsidR="006D2F23" w:rsidRDefault="000B4136" w:rsidP="006D2F2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نوچهر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نطقی </w:t>
            </w:r>
          </w:p>
          <w:p w14:paraId="60671E85" w14:textId="17367275" w:rsidR="00D50B64" w:rsidRDefault="000B4136" w:rsidP="006D2F2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رضا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ذبیحی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507A97FE" w14:textId="5A81702C" w:rsidR="006D2F23" w:rsidRPr="006D2F23" w:rsidRDefault="000B4136" w:rsidP="006D2F2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روش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یاض </w:t>
            </w:r>
          </w:p>
        </w:tc>
        <w:tc>
          <w:tcPr>
            <w:tcW w:w="1134" w:type="dxa"/>
            <w:vMerge/>
          </w:tcPr>
          <w:p w14:paraId="0A25C7D0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042C257D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538C9DB5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را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ح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پایدا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حفاظ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حیط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زیس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: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وخت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صنوع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کمک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جدیدپذیر</w:t>
            </w:r>
          </w:p>
        </w:tc>
        <w:tc>
          <w:tcPr>
            <w:tcW w:w="2238" w:type="dxa"/>
            <w:vAlign w:val="center"/>
          </w:tcPr>
          <w:p w14:paraId="4C6FDC6B" w14:textId="111D37F6" w:rsidR="006D2F23" w:rsidRDefault="000B4136" w:rsidP="007C59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لی </w:t>
            </w:r>
            <w:r w:rsidR="006D2F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سکری </w:t>
            </w:r>
          </w:p>
          <w:p w14:paraId="548B0477" w14:textId="0DF1DDF3" w:rsidR="00D50B64" w:rsidRPr="00026827" w:rsidRDefault="00B83FB3" w:rsidP="006D2F2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احمد</w:t>
            </w: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B4136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فرهاد</w:t>
            </w:r>
            <w:r w:rsidR="000B413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طالبی</w:t>
            </w:r>
          </w:p>
        </w:tc>
        <w:tc>
          <w:tcPr>
            <w:tcW w:w="1134" w:type="dxa"/>
            <w:vMerge/>
          </w:tcPr>
          <w:p w14:paraId="74372FA8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64192D5B" w14:textId="77777777" w:rsidTr="007C5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2CA6DDCA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مکان‌یاب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نیروگا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هیبرید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-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اد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ستان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فارس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ستفاد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حلی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لسله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راتب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فازی</w:t>
            </w:r>
          </w:p>
        </w:tc>
        <w:tc>
          <w:tcPr>
            <w:tcW w:w="2238" w:type="dxa"/>
            <w:vAlign w:val="center"/>
          </w:tcPr>
          <w:p w14:paraId="10EA9C77" w14:textId="50FA1642" w:rsidR="00D50B64" w:rsidRDefault="000B4136" w:rsidP="007C59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هدی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متوسل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8975CC3" w14:textId="744E620A" w:rsidR="00722BB1" w:rsidRPr="007C5947" w:rsidRDefault="000B4136" w:rsidP="00722BB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مان </w:t>
            </w:r>
            <w:r w:rsidR="00722BB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شکر </w:t>
            </w:r>
          </w:p>
        </w:tc>
        <w:tc>
          <w:tcPr>
            <w:tcW w:w="1134" w:type="dxa"/>
            <w:vMerge/>
          </w:tcPr>
          <w:p w14:paraId="01CE582B" w14:textId="77777777" w:rsidR="00D50B64" w:rsidRPr="00A14BE0" w:rsidRDefault="00D50B64" w:rsidP="00C8218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  <w:tr w:rsidR="00D50B64" w:rsidRPr="00A14BE0" w14:paraId="57F1AA9D" w14:textId="77777777" w:rsidTr="007C5947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  <w:vAlign w:val="center"/>
          </w:tcPr>
          <w:p w14:paraId="34EDDDB2" w14:textId="77777777" w:rsidR="00D50B64" w:rsidRPr="007C5947" w:rsidRDefault="00D50B64" w:rsidP="007C5947">
            <w:pPr>
              <w:bidi/>
              <w:rPr>
                <w:rFonts w:cs="B Nazanin"/>
                <w:sz w:val="24"/>
                <w:szCs w:val="24"/>
              </w:rPr>
            </w:pPr>
            <w:r w:rsidRPr="007C5947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مقاو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یک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نرژ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ترکیب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خورشیدی</w:t>
            </w:r>
            <w:r w:rsidRPr="007C5947">
              <w:rPr>
                <w:rFonts w:cs="B Nazanin"/>
                <w:sz w:val="24"/>
                <w:szCs w:val="24"/>
                <w:rtl/>
              </w:rPr>
              <w:t>-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باتری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جدا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C594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C5947">
              <w:rPr>
                <w:rFonts w:cs="B Nazanin" w:hint="cs"/>
                <w:sz w:val="24"/>
                <w:szCs w:val="24"/>
                <w:rtl/>
              </w:rPr>
              <w:t>شبکه</w:t>
            </w:r>
          </w:p>
        </w:tc>
        <w:tc>
          <w:tcPr>
            <w:tcW w:w="2238" w:type="dxa"/>
            <w:vAlign w:val="center"/>
          </w:tcPr>
          <w:p w14:paraId="13CE00AD" w14:textId="4CD418C3" w:rsidR="00D50B64" w:rsidRDefault="000B4136" w:rsidP="007C59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بحان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بهمن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50B64" w:rsidRPr="007C5947">
              <w:rPr>
                <w:rFonts w:cs="B Nazanin" w:hint="cs"/>
                <w:b/>
                <w:bCs/>
                <w:sz w:val="24"/>
                <w:szCs w:val="24"/>
                <w:rtl/>
              </w:rPr>
              <w:t>زیاری</w:t>
            </w:r>
            <w:r w:rsidR="00D50B64" w:rsidRPr="007C5947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F39FC92" w14:textId="45B393CB" w:rsidR="00722BB1" w:rsidRDefault="000B4136" w:rsidP="00722BB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میدرضا </w:t>
            </w:r>
            <w:r w:rsidR="00722BB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وفیگر </w:t>
            </w:r>
          </w:p>
          <w:p w14:paraId="245EB3C8" w14:textId="59112273" w:rsidR="00722BB1" w:rsidRPr="007C5947" w:rsidRDefault="000B4136" w:rsidP="00722BB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مد </w:t>
            </w:r>
            <w:r w:rsidR="00722BB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سعودنمازی </w:t>
            </w:r>
          </w:p>
        </w:tc>
        <w:tc>
          <w:tcPr>
            <w:tcW w:w="1134" w:type="dxa"/>
            <w:vMerge/>
          </w:tcPr>
          <w:p w14:paraId="6023C962" w14:textId="77777777" w:rsidR="00D50B64" w:rsidRPr="00A14BE0" w:rsidRDefault="00D50B64" w:rsidP="00C8218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</w:p>
        </w:tc>
      </w:tr>
    </w:tbl>
    <w:p w14:paraId="6D2B2618" w14:textId="77777777" w:rsidR="00240A6D" w:rsidRDefault="00240A6D"/>
    <w:sectPr w:rsidR="00240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92AAC" w14:textId="77777777" w:rsidR="00BA03C2" w:rsidRDefault="00BA03C2" w:rsidP="002918AD">
      <w:pPr>
        <w:spacing w:after="0" w:line="240" w:lineRule="auto"/>
      </w:pPr>
      <w:r>
        <w:separator/>
      </w:r>
    </w:p>
  </w:endnote>
  <w:endnote w:type="continuationSeparator" w:id="0">
    <w:p w14:paraId="128EBA08" w14:textId="77777777" w:rsidR="00BA03C2" w:rsidRDefault="00BA03C2" w:rsidP="0029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CF8B8" w14:textId="77777777" w:rsidR="00BA03C2" w:rsidRDefault="00BA03C2" w:rsidP="002918AD">
      <w:pPr>
        <w:spacing w:after="0" w:line="240" w:lineRule="auto"/>
      </w:pPr>
      <w:r>
        <w:separator/>
      </w:r>
    </w:p>
  </w:footnote>
  <w:footnote w:type="continuationSeparator" w:id="0">
    <w:p w14:paraId="2D2880DB" w14:textId="77777777" w:rsidR="00BA03C2" w:rsidRDefault="00BA03C2" w:rsidP="0029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TczMLIwNrKwMDNX0lEKTi0uzszPAykwrAUA/f63xiwAAAA="/>
  </w:docVars>
  <w:rsids>
    <w:rsidRoot w:val="001A6931"/>
    <w:rsid w:val="00026827"/>
    <w:rsid w:val="000526F9"/>
    <w:rsid w:val="00063B40"/>
    <w:rsid w:val="000A35A9"/>
    <w:rsid w:val="000B4136"/>
    <w:rsid w:val="000D45A3"/>
    <w:rsid w:val="000F4657"/>
    <w:rsid w:val="00146D51"/>
    <w:rsid w:val="00160338"/>
    <w:rsid w:val="00167B90"/>
    <w:rsid w:val="001853EC"/>
    <w:rsid w:val="001A4BCC"/>
    <w:rsid w:val="001A6931"/>
    <w:rsid w:val="001D50B0"/>
    <w:rsid w:val="002047CF"/>
    <w:rsid w:val="0021236D"/>
    <w:rsid w:val="00240A6D"/>
    <w:rsid w:val="002918AD"/>
    <w:rsid w:val="002C0695"/>
    <w:rsid w:val="00497B10"/>
    <w:rsid w:val="004A34DF"/>
    <w:rsid w:val="004B7286"/>
    <w:rsid w:val="004F2A37"/>
    <w:rsid w:val="00622417"/>
    <w:rsid w:val="0064327F"/>
    <w:rsid w:val="00671486"/>
    <w:rsid w:val="006A6A2D"/>
    <w:rsid w:val="006D2F23"/>
    <w:rsid w:val="00722BB1"/>
    <w:rsid w:val="007A3D9C"/>
    <w:rsid w:val="007C5947"/>
    <w:rsid w:val="007E6C06"/>
    <w:rsid w:val="007F1B46"/>
    <w:rsid w:val="008623F3"/>
    <w:rsid w:val="00886E9F"/>
    <w:rsid w:val="008A5AE5"/>
    <w:rsid w:val="00904B02"/>
    <w:rsid w:val="009679EA"/>
    <w:rsid w:val="009B27B5"/>
    <w:rsid w:val="00AF1F70"/>
    <w:rsid w:val="00B7713C"/>
    <w:rsid w:val="00B83FB3"/>
    <w:rsid w:val="00BA03C2"/>
    <w:rsid w:val="00BA058B"/>
    <w:rsid w:val="00CE60F5"/>
    <w:rsid w:val="00D50B64"/>
    <w:rsid w:val="00D51E46"/>
    <w:rsid w:val="00DA2647"/>
    <w:rsid w:val="00E11B93"/>
    <w:rsid w:val="00EB43AA"/>
    <w:rsid w:val="00F52BFF"/>
    <w:rsid w:val="00F5567D"/>
    <w:rsid w:val="00F81C2C"/>
    <w:rsid w:val="00FA4511"/>
    <w:rsid w:val="00FC5B49"/>
    <w:rsid w:val="00FD0904"/>
    <w:rsid w:val="00FD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6181F"/>
  <w15:chartTrackingRefBased/>
  <w15:docId w15:val="{CCB995D7-B2B8-4C9E-B0B6-9655F99A3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511"/>
    <w:pPr>
      <w:spacing w:after="160" w:line="259" w:lineRule="auto"/>
    </w:pPr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1A6931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886E9F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DA2647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556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56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567D"/>
    <w:rPr>
      <w:kern w:val="2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6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67D"/>
    <w:rPr>
      <w:b/>
      <w:bCs/>
      <w:kern w:val="2"/>
      <w:sz w:val="20"/>
      <w:szCs w:val="20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291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8AD"/>
    <w:rPr>
      <w:kern w:val="2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291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8AD"/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4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308</Words>
  <Characters>74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T</Company>
  <LinksUpToDate>false</LinksUpToDate>
  <CharactersWithSpaces>8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ar</dc:creator>
  <cp:keywords/>
  <dc:description/>
  <cp:lastModifiedBy>Ali .B</cp:lastModifiedBy>
  <cp:revision>7</cp:revision>
  <dcterms:created xsi:type="dcterms:W3CDTF">2023-05-02T01:39:00Z</dcterms:created>
  <dcterms:modified xsi:type="dcterms:W3CDTF">2023-05-02T04:19:00Z</dcterms:modified>
</cp:coreProperties>
</file>